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3DCD10" w14:textId="46E4A678" w:rsidR="008A0EE4" w:rsidRDefault="00C534EC" w:rsidP="000952B8">
      <w:pPr>
        <w:pStyle w:val="UoRSubtitle"/>
        <w:rPr>
          <w:color w:val="auto"/>
          <w:sz w:val="48"/>
          <w:szCs w:val="48"/>
        </w:rPr>
      </w:pPr>
      <w:r>
        <w:rPr>
          <w:color w:val="auto"/>
          <w:sz w:val="48"/>
          <w:szCs w:val="48"/>
        </w:rPr>
        <w:fldChar w:fldCharType="begin"/>
      </w:r>
      <w:r>
        <w:rPr>
          <w:color w:val="auto"/>
          <w:sz w:val="48"/>
          <w:szCs w:val="48"/>
        </w:rPr>
        <w:instrText xml:space="preserve"> TITLE  "EMA eSubmission student instruction templates" \* FirstCap  \* MERGEFORMAT </w:instrText>
      </w:r>
      <w:r>
        <w:rPr>
          <w:color w:val="auto"/>
          <w:sz w:val="48"/>
          <w:szCs w:val="48"/>
        </w:rPr>
        <w:fldChar w:fldCharType="separate"/>
      </w:r>
      <w:r>
        <w:rPr>
          <w:color w:val="auto"/>
          <w:sz w:val="48"/>
          <w:szCs w:val="48"/>
        </w:rPr>
        <w:t>EMA eSubmission student instruction templates</w:t>
      </w:r>
      <w:r>
        <w:rPr>
          <w:color w:val="auto"/>
          <w:sz w:val="48"/>
          <w:szCs w:val="48"/>
        </w:rPr>
        <w:fldChar w:fldCharType="end"/>
      </w:r>
    </w:p>
    <w:p w14:paraId="20E665A6" w14:textId="4AA7C112" w:rsidR="008C4ECF" w:rsidRPr="008C4ECF" w:rsidRDefault="00C534EC" w:rsidP="00302A0A">
      <w:pPr>
        <w:pStyle w:val="UoRSubtitle"/>
      </w:pPr>
      <w:r>
        <w:t>Information to include with the assignment submission points in Blackboard</w:t>
      </w:r>
    </w:p>
    <w:p w14:paraId="34B57AB6" w14:textId="77777777" w:rsidR="000B6DFF" w:rsidRDefault="000B6DFF" w:rsidP="00B70A88"/>
    <w:p w14:paraId="471FE491" w14:textId="77777777" w:rsidR="000B6DFF" w:rsidRDefault="000B6DFF" w:rsidP="00B70A88"/>
    <w:p w14:paraId="56558497" w14:textId="2E066A11" w:rsidR="00391EC7" w:rsidRDefault="00B4075E" w:rsidP="00B70A88">
      <w:r>
        <w:t xml:space="preserve">The following </w:t>
      </w:r>
      <w:r w:rsidR="00302A0A">
        <w:t xml:space="preserve">are </w:t>
      </w:r>
      <w:r w:rsidR="00302A0A" w:rsidRPr="003314C7">
        <w:rPr>
          <w:b/>
        </w:rPr>
        <w:t>generic templates</w:t>
      </w:r>
      <w:r w:rsidR="00302A0A">
        <w:t xml:space="preserve"> to use and adapt as the</w:t>
      </w:r>
      <w:r>
        <w:t xml:space="preserve"> instructions</w:t>
      </w:r>
      <w:r w:rsidR="00302A0A">
        <w:t xml:space="preserve"> to include with the assignment submission points in Blackboard.</w:t>
      </w:r>
      <w:r w:rsidR="009F4398">
        <w:t xml:space="preserve"> It includes a statement on </w:t>
      </w:r>
      <w:r w:rsidR="0083216C">
        <w:t>original authorship, the University definition of plagiarism and wording on provisional marks</w:t>
      </w:r>
      <w:r w:rsidR="00FF21C8">
        <w:t>.</w:t>
      </w:r>
    </w:p>
    <w:p w14:paraId="7361333C" w14:textId="77777777" w:rsidR="000B6DFF" w:rsidRDefault="000B6DFF" w:rsidP="00B70A88">
      <w:pPr>
        <w:rPr>
          <w:b/>
        </w:rPr>
      </w:pPr>
    </w:p>
    <w:p w14:paraId="3BD2A6D7" w14:textId="326F501D" w:rsidR="00E77B39" w:rsidRDefault="00E77B39" w:rsidP="00B70A88">
      <w:r w:rsidRPr="003314C7">
        <w:rPr>
          <w:b/>
        </w:rPr>
        <w:t xml:space="preserve">How to </w:t>
      </w:r>
      <w:r w:rsidR="003314C7">
        <w:rPr>
          <w:b/>
        </w:rPr>
        <w:t>add</w:t>
      </w:r>
      <w:r w:rsidRPr="003314C7">
        <w:rPr>
          <w:b/>
        </w:rPr>
        <w:t xml:space="preserve"> the instructions on Blackboard</w:t>
      </w:r>
      <w:r>
        <w:t>:</w:t>
      </w:r>
    </w:p>
    <w:p w14:paraId="301AFC90" w14:textId="139892E0" w:rsidR="00C534EC" w:rsidRDefault="00DD07F1" w:rsidP="003C540C">
      <w:pPr>
        <w:pStyle w:val="ListParagraph"/>
        <w:numPr>
          <w:ilvl w:val="0"/>
          <w:numId w:val="14"/>
        </w:numPr>
      </w:pPr>
      <w:hyperlink r:id="rId11" w:history="1">
        <w:r w:rsidR="00C534EC" w:rsidRPr="00C534EC">
          <w:rPr>
            <w:rStyle w:val="Hyperlink"/>
          </w:rPr>
          <w:t>Create an item</w:t>
        </w:r>
      </w:hyperlink>
      <w:r w:rsidR="00C534EC">
        <w:t xml:space="preserve"> in Blackboard to show this information in the course alongside </w:t>
      </w:r>
      <w:r w:rsidR="003C540C">
        <w:t>the submission point/s a</w:t>
      </w:r>
      <w:r w:rsidR="00C534EC">
        <w:t xml:space="preserve">nd use the in-built text </w:t>
      </w:r>
      <w:r w:rsidR="003C540C">
        <w:t>editor to format the text (e.g. b</w:t>
      </w:r>
      <w:r w:rsidR="00C534EC">
        <w:t>old</w:t>
      </w:r>
      <w:r w:rsidR="00FF21C8">
        <w:t xml:space="preserve"> to highlight</w:t>
      </w:r>
      <w:r w:rsidR="00C534EC">
        <w:t xml:space="preserve">, </w:t>
      </w:r>
      <w:r w:rsidR="00E77B39">
        <w:t xml:space="preserve">number list of </w:t>
      </w:r>
      <w:r w:rsidR="00C534EC">
        <w:t>bullet points</w:t>
      </w:r>
      <w:r w:rsidR="003C540C">
        <w:t>,</w:t>
      </w:r>
      <w:r w:rsidR="00C534EC">
        <w:t xml:space="preserve"> </w:t>
      </w:r>
      <w:proofErr w:type="spellStart"/>
      <w:r w:rsidR="00C534EC">
        <w:t>etc</w:t>
      </w:r>
      <w:proofErr w:type="spellEnd"/>
      <w:r w:rsidR="003C540C">
        <w:t>)</w:t>
      </w:r>
      <w:r w:rsidR="00C534EC">
        <w:t>.</w:t>
      </w:r>
    </w:p>
    <w:p w14:paraId="122C046D" w14:textId="71BBD4BC" w:rsidR="003C540C" w:rsidRPr="007411F1" w:rsidRDefault="00C534EC" w:rsidP="00FF21C8">
      <w:pPr>
        <w:pStyle w:val="ListParagraph"/>
        <w:numPr>
          <w:ilvl w:val="0"/>
          <w:numId w:val="14"/>
        </w:numPr>
      </w:pPr>
      <w:r>
        <w:t xml:space="preserve">You can use the </w:t>
      </w:r>
      <w:hyperlink r:id="rId12" w:history="1">
        <w:r w:rsidRPr="00C534EC">
          <w:rPr>
            <w:rStyle w:val="Hyperlink"/>
          </w:rPr>
          <w:t>copy</w:t>
        </w:r>
        <w:r w:rsidR="003C540C">
          <w:rPr>
            <w:rStyle w:val="Hyperlink"/>
          </w:rPr>
          <w:t xml:space="preserve"> item feature</w:t>
        </w:r>
      </w:hyperlink>
      <w:r>
        <w:t xml:space="preserve"> to </w:t>
      </w:r>
      <w:r w:rsidR="003C540C">
        <w:t>copy</w:t>
      </w:r>
      <w:r>
        <w:t xml:space="preserve"> </w:t>
      </w:r>
      <w:r w:rsidR="00E77B39">
        <w:t xml:space="preserve">it </w:t>
      </w:r>
      <w:r w:rsidR="003C540C">
        <w:t>into</w:t>
      </w:r>
      <w:r>
        <w:t xml:space="preserve"> another Blackboard course</w:t>
      </w:r>
      <w:r w:rsidR="00FF21C8">
        <w:t xml:space="preserve"> and then edit it</w:t>
      </w:r>
      <w:r w:rsidR="00E77B39">
        <w:t xml:space="preserve"> for another assignment</w:t>
      </w:r>
      <w:r w:rsidR="00FF21C8">
        <w:t>.</w:t>
      </w:r>
    </w:p>
    <w:p w14:paraId="47286576" w14:textId="77777777" w:rsidR="000B6DFF" w:rsidRDefault="000B6DFF" w:rsidP="00F50C57">
      <w:pPr>
        <w:pStyle w:val="Screenshotindented"/>
        <w:ind w:left="0"/>
        <w:rPr>
          <w:b/>
        </w:rPr>
      </w:pPr>
    </w:p>
    <w:p w14:paraId="058BDDC0" w14:textId="51305B38" w:rsidR="00302A0A" w:rsidRDefault="00E77B39" w:rsidP="00F50C57">
      <w:pPr>
        <w:pStyle w:val="Screenshotindented"/>
        <w:ind w:left="0"/>
      </w:pPr>
      <w:r w:rsidRPr="003314C7">
        <w:rPr>
          <w:b/>
        </w:rPr>
        <w:t>U</w:t>
      </w:r>
      <w:r w:rsidR="00ED2A39" w:rsidRPr="003314C7">
        <w:rPr>
          <w:b/>
        </w:rPr>
        <w:t xml:space="preserve">se </w:t>
      </w:r>
      <w:r w:rsidRPr="003314C7">
        <w:rPr>
          <w:b/>
        </w:rPr>
        <w:t xml:space="preserve">these templates </w:t>
      </w:r>
      <w:r w:rsidR="00ED2A39" w:rsidRPr="003314C7">
        <w:rPr>
          <w:b/>
        </w:rPr>
        <w:t xml:space="preserve">as a </w:t>
      </w:r>
      <w:r w:rsidRPr="003314C7">
        <w:rPr>
          <w:b/>
        </w:rPr>
        <w:t>checklist</w:t>
      </w:r>
      <w:r w:rsidR="00ED2A39" w:rsidRPr="003314C7">
        <w:rPr>
          <w:b/>
        </w:rPr>
        <w:t xml:space="preserve"> or starting point</w:t>
      </w:r>
      <w:r w:rsidR="00ED2A39">
        <w:t xml:space="preserve"> for existing text used in your School / Department.</w:t>
      </w:r>
      <w:r>
        <w:t xml:space="preserve"> </w:t>
      </w:r>
      <w:r w:rsidR="00951829" w:rsidRPr="003314C7">
        <w:rPr>
          <w:b/>
        </w:rPr>
        <w:t>Add, edit or remove</w:t>
      </w:r>
      <w:r w:rsidRPr="003314C7">
        <w:rPr>
          <w:b/>
        </w:rPr>
        <w:t xml:space="preserve"> text</w:t>
      </w:r>
      <w:r w:rsidR="003314C7">
        <w:rPr>
          <w:b/>
        </w:rPr>
        <w:t>,</w:t>
      </w:r>
      <w:r>
        <w:t xml:space="preserve"> </w:t>
      </w:r>
      <w:r w:rsidRPr="003314C7">
        <w:rPr>
          <w:b/>
        </w:rPr>
        <w:t>as required</w:t>
      </w:r>
      <w:r w:rsidR="003314C7">
        <w:rPr>
          <w:b/>
        </w:rPr>
        <w:t>,</w:t>
      </w:r>
      <w:r>
        <w:t xml:space="preserve"> to meet your requirements. </w:t>
      </w:r>
    </w:p>
    <w:p w14:paraId="2ED151E8" w14:textId="2F1A916D" w:rsidR="00ED2A39" w:rsidRDefault="00E77B39" w:rsidP="00F50C57">
      <w:pPr>
        <w:pStyle w:val="Screenshotindented"/>
        <w:ind w:left="0"/>
      </w:pPr>
      <w:r>
        <w:t>T</w:t>
      </w:r>
      <w:r w:rsidR="003314C7">
        <w:t>here is a separate templa</w:t>
      </w:r>
      <w:r>
        <w:t xml:space="preserve">te for both Turnitin and Blackboard submission points to reflect the slight differences in </w:t>
      </w:r>
      <w:r w:rsidR="00951829">
        <w:t>the way they work.</w:t>
      </w:r>
    </w:p>
    <w:p w14:paraId="5E9F8A4D" w14:textId="77777777" w:rsidR="003314C7" w:rsidRDefault="003314C7">
      <w:pPr>
        <w:spacing w:line="280" w:lineRule="exact"/>
        <w:rPr>
          <w:noProof/>
        </w:rPr>
      </w:pPr>
      <w:r>
        <w:br w:type="page"/>
      </w:r>
    </w:p>
    <w:p w14:paraId="2949DD7D" w14:textId="134524C0" w:rsidR="003314C7" w:rsidRDefault="003314C7" w:rsidP="00F50C57">
      <w:pPr>
        <w:pStyle w:val="Screenshotindented"/>
        <w:ind w:left="0"/>
      </w:pPr>
    </w:p>
    <w:p w14:paraId="35D9FA70" w14:textId="77777777" w:rsidR="00E910F6" w:rsidRDefault="00302A0A" w:rsidP="0083216C">
      <w:pPr>
        <w:rPr>
          <w:rFonts w:ascii="Effra" w:hAnsi="Effra" w:cs="Arial"/>
          <w:b/>
          <w:bCs/>
          <w:kern w:val="32"/>
          <w:sz w:val="36"/>
          <w:szCs w:val="36"/>
          <w:lang w:eastAsia="en-US"/>
        </w:rPr>
      </w:pPr>
      <w:r>
        <w:rPr>
          <w:rFonts w:ascii="Effra" w:hAnsi="Effra" w:cs="Arial"/>
          <w:b/>
          <w:bCs/>
          <w:kern w:val="32"/>
          <w:sz w:val="36"/>
          <w:szCs w:val="36"/>
          <w:lang w:eastAsia="en-US"/>
        </w:rPr>
        <w:t>Turnitin Assignment</w:t>
      </w:r>
      <w:r w:rsidR="0083216C">
        <w:rPr>
          <w:rFonts w:ascii="Effra" w:hAnsi="Effra" w:cs="Arial"/>
          <w:b/>
          <w:bCs/>
          <w:kern w:val="32"/>
          <w:sz w:val="36"/>
          <w:szCs w:val="36"/>
          <w:lang w:eastAsia="en-US"/>
        </w:rPr>
        <w:t xml:space="preserve"> instructions</w:t>
      </w:r>
    </w:p>
    <w:p w14:paraId="28211ACB" w14:textId="5850FBD5" w:rsidR="0083216C" w:rsidRPr="00E910F6" w:rsidRDefault="00ED2A39" w:rsidP="0083216C">
      <w:pPr>
        <w:rPr>
          <w:rFonts w:ascii="Effra" w:hAnsi="Effra" w:cs="Arial"/>
          <w:b/>
          <w:bCs/>
          <w:kern w:val="32"/>
          <w:sz w:val="36"/>
          <w:szCs w:val="36"/>
          <w:lang w:eastAsia="en-US"/>
        </w:rPr>
      </w:pPr>
      <w:r>
        <w:t>This Submission Point is for [</w:t>
      </w:r>
      <w:r w:rsidR="0083216C" w:rsidRPr="00ED2A39">
        <w:rPr>
          <w:i/>
        </w:rPr>
        <w:t>Draft Submissions/Final Submissions/Post Due Date Sub</w:t>
      </w:r>
      <w:r w:rsidRPr="00ED2A39">
        <w:rPr>
          <w:i/>
        </w:rPr>
        <w:t>mission</w:t>
      </w:r>
      <w:r>
        <w:t>]</w:t>
      </w:r>
    </w:p>
    <w:p w14:paraId="588329F9" w14:textId="77777777" w:rsidR="00951829" w:rsidRDefault="00951829" w:rsidP="00951829">
      <w:r>
        <w:t>You can submit your assignment [</w:t>
      </w:r>
      <w:r w:rsidRPr="00E910F6">
        <w:rPr>
          <w:i/>
        </w:rPr>
        <w:t>only once / multiple times</w:t>
      </w:r>
      <w:r>
        <w:t xml:space="preserve">] </w:t>
      </w:r>
    </w:p>
    <w:p w14:paraId="7B8C0720" w14:textId="3AEE2926" w:rsidR="00E910F6" w:rsidRDefault="00951829" w:rsidP="00951829">
      <w:r>
        <w:t xml:space="preserve"> </w:t>
      </w:r>
      <w:r w:rsidR="00E910F6">
        <w:t>The assignment deadlines is [</w:t>
      </w:r>
      <w:r w:rsidR="00E910F6" w:rsidRPr="00E910F6">
        <w:rPr>
          <w:i/>
        </w:rPr>
        <w:t>Date – Time</w:t>
      </w:r>
      <w:r w:rsidR="00E910F6">
        <w:t>]</w:t>
      </w:r>
    </w:p>
    <w:p w14:paraId="190DA65B" w14:textId="6EDEB1B3" w:rsidR="0083216C" w:rsidRDefault="0083216C" w:rsidP="00E910F6">
      <w:r w:rsidRPr="0083216C">
        <w:t>Leave yourself plenty of time to submit your work</w:t>
      </w:r>
      <w:r w:rsidR="00E910F6">
        <w:t xml:space="preserve"> before the deadline</w:t>
      </w:r>
      <w:r w:rsidRPr="0083216C">
        <w:t>. </w:t>
      </w:r>
    </w:p>
    <w:p w14:paraId="426C09DA" w14:textId="20A945CB" w:rsidR="00E910F6" w:rsidRDefault="00E910F6" w:rsidP="0083216C">
      <w:r>
        <w:t xml:space="preserve">Read the </w:t>
      </w:r>
      <w:hyperlink r:id="rId13" w:tgtFrame="_blank" w:history="1">
        <w:r>
          <w:rPr>
            <w:rStyle w:val="normaltextrun"/>
            <w:rFonts w:cs="Effra Light"/>
            <w:color w:val="0000FF"/>
            <w:u w:val="single"/>
            <w:shd w:val="clear" w:color="auto" w:fill="FFFFFF"/>
          </w:rPr>
          <w:t xml:space="preserve">Preparing for online </w:t>
        </w:r>
        <w:proofErr w:type="gramStart"/>
        <w:r>
          <w:rPr>
            <w:rStyle w:val="normaltextrun"/>
            <w:rFonts w:cs="Effra Light"/>
            <w:color w:val="0000FF"/>
            <w:u w:val="single"/>
            <w:shd w:val="clear" w:color="auto" w:fill="FFFFFF"/>
          </w:rPr>
          <w:t>submission:</w:t>
        </w:r>
        <w:proofErr w:type="gramEnd"/>
        <w:r>
          <w:rPr>
            <w:rStyle w:val="normaltextrun"/>
            <w:rFonts w:cs="Effra Light"/>
            <w:color w:val="0000FF"/>
            <w:u w:val="single"/>
            <w:shd w:val="clear" w:color="auto" w:fill="FFFFFF"/>
          </w:rPr>
          <w:t xml:space="preserve"> Turnitin assignment checklist.</w:t>
        </w:r>
      </w:hyperlink>
      <w:r>
        <w:rPr>
          <w:rStyle w:val="eop"/>
          <w:rFonts w:cs="Effra Light"/>
          <w:color w:val="000000"/>
          <w:shd w:val="clear" w:color="auto" w:fill="FFFFFF"/>
        </w:rPr>
        <w:t> </w:t>
      </w:r>
    </w:p>
    <w:p w14:paraId="76914B77" w14:textId="77777777" w:rsidR="00761E82" w:rsidRDefault="00ED2A39" w:rsidP="00761E82">
      <w:r>
        <w:t>Before you submit</w:t>
      </w:r>
      <w:r w:rsidR="00E910F6">
        <w:t>,</w:t>
      </w:r>
      <w:r>
        <w:t xml:space="preserve"> please </w:t>
      </w:r>
      <w:r w:rsidRPr="00ED2A39">
        <w:t>check:</w:t>
      </w:r>
    </w:p>
    <w:p w14:paraId="69D7F5ED" w14:textId="3A001729" w:rsidR="00761E82" w:rsidRDefault="00ED2A39" w:rsidP="00761E82">
      <w:pPr>
        <w:pStyle w:val="ListParagraph"/>
        <w:numPr>
          <w:ilvl w:val="0"/>
          <w:numId w:val="32"/>
        </w:numPr>
      </w:pPr>
      <w:r w:rsidRPr="00ED2A39">
        <w:t>You have read</w:t>
      </w:r>
      <w:r w:rsidR="00761E82">
        <w:t xml:space="preserve"> the assignment brief and followed all instructions carefully. </w:t>
      </w:r>
    </w:p>
    <w:p w14:paraId="35AAE781" w14:textId="109972DB" w:rsidR="00ED2A39" w:rsidRPr="00ED2A39" w:rsidRDefault="00ED2A39" w:rsidP="00761E82">
      <w:pPr>
        <w:pStyle w:val="ListParagraph"/>
        <w:numPr>
          <w:ilvl w:val="0"/>
          <w:numId w:val="32"/>
        </w:numPr>
      </w:pPr>
      <w:r w:rsidRPr="00ED2A39">
        <w:t>If the assignment is anonymous that your name or student number is not anywhere in the document.</w:t>
      </w:r>
    </w:p>
    <w:p w14:paraId="787FFD9A" w14:textId="75B12BE2" w:rsidR="00ED2A39" w:rsidRPr="00ED2A39" w:rsidRDefault="00ED2A39" w:rsidP="00761E82">
      <w:pPr>
        <w:pStyle w:val="ListParagraph"/>
        <w:numPr>
          <w:ilvl w:val="0"/>
          <w:numId w:val="32"/>
        </w:numPr>
      </w:pPr>
      <w:r>
        <w:t>The File you are uploading is a</w:t>
      </w:r>
      <w:r w:rsidRPr="00ED2A39">
        <w:t xml:space="preserve"> </w:t>
      </w:r>
      <w:r>
        <w:t>[</w:t>
      </w:r>
      <w:r w:rsidR="003A4B90" w:rsidRPr="00761E82">
        <w:rPr>
          <w:i/>
        </w:rPr>
        <w:t xml:space="preserve">Word, PDF, </w:t>
      </w:r>
      <w:proofErr w:type="spellStart"/>
      <w:r w:rsidR="003A4B90" w:rsidRPr="00761E82">
        <w:rPr>
          <w:i/>
        </w:rPr>
        <w:t>PowerPoint</w:t>
      </w:r>
      <w:proofErr w:type="gramStart"/>
      <w:r w:rsidR="003A4B90" w:rsidRPr="00761E82">
        <w:rPr>
          <w:i/>
        </w:rPr>
        <w:t>,</w:t>
      </w:r>
      <w:r w:rsidR="004C5530">
        <w:rPr>
          <w:i/>
        </w:rPr>
        <w:t>Excel</w:t>
      </w:r>
      <w:proofErr w:type="spellEnd"/>
      <w:proofErr w:type="gramEnd"/>
      <w:r w:rsidRPr="00761E82">
        <w:rPr>
          <w:i/>
        </w:rPr>
        <w:t>]</w:t>
      </w:r>
      <w:r w:rsidRPr="00ED2A39">
        <w:t xml:space="preserve"> file</w:t>
      </w:r>
      <w:r w:rsidR="00E910F6">
        <w:t xml:space="preserve">. </w:t>
      </w:r>
      <w:r w:rsidR="003A4B90">
        <w:t>(</w:t>
      </w:r>
      <w:hyperlink r:id="rId14" w:tgtFrame="_blank" w:history="1">
        <w:r w:rsidR="003A4B90" w:rsidRPr="00761E82">
          <w:rPr>
            <w:rStyle w:val="normaltextrun"/>
            <w:rFonts w:cs="Effra Light"/>
            <w:color w:val="0000FF"/>
            <w:u w:val="single"/>
            <w:shd w:val="clear" w:color="auto" w:fill="FFFFFF"/>
          </w:rPr>
          <w:t xml:space="preserve">Turnitin assignment: What file </w:t>
        </w:r>
        <w:proofErr w:type="gramStart"/>
        <w:r w:rsidR="003A4B90" w:rsidRPr="00761E82">
          <w:rPr>
            <w:rStyle w:val="normaltextrun"/>
            <w:rFonts w:cs="Effra Light"/>
            <w:color w:val="0000FF"/>
            <w:u w:val="single"/>
            <w:shd w:val="clear" w:color="auto" w:fill="FFFFFF"/>
          </w:rPr>
          <w:t>types</w:t>
        </w:r>
        <w:proofErr w:type="gramEnd"/>
        <w:r w:rsidR="003A4B90" w:rsidRPr="00761E82">
          <w:rPr>
            <w:rStyle w:val="normaltextrun"/>
            <w:rFonts w:cs="Effra Light"/>
            <w:color w:val="0000FF"/>
            <w:u w:val="single"/>
            <w:shd w:val="clear" w:color="auto" w:fill="FFFFFF"/>
          </w:rPr>
          <w:t xml:space="preserve"> can I submit?</w:t>
        </w:r>
      </w:hyperlink>
      <w:r w:rsidR="003A4B90" w:rsidRPr="00761E82">
        <w:rPr>
          <w:rStyle w:val="eop"/>
          <w:rFonts w:cs="Effra Light"/>
          <w:color w:val="000000"/>
          <w:shd w:val="clear" w:color="auto" w:fill="FFFFFF"/>
        </w:rPr>
        <w:t>)</w:t>
      </w:r>
    </w:p>
    <w:p w14:paraId="70A79F31" w14:textId="63CD8B70" w:rsidR="004C5530" w:rsidRDefault="00ED2A39" w:rsidP="004C5530">
      <w:pPr>
        <w:pStyle w:val="ListParagraph"/>
        <w:numPr>
          <w:ilvl w:val="0"/>
          <w:numId w:val="32"/>
        </w:numPr>
      </w:pPr>
      <w:r w:rsidRPr="00ED2A39">
        <w:t>You have used the fi</w:t>
      </w:r>
      <w:r>
        <w:t>le naming convention [</w:t>
      </w:r>
      <w:r w:rsidRPr="00761E82">
        <w:rPr>
          <w:i/>
        </w:rPr>
        <w:t>XXX_XXX.doc</w:t>
      </w:r>
      <w:r>
        <w:t>]</w:t>
      </w:r>
      <w:r w:rsidR="004C5530">
        <w:t xml:space="preserve">. </w:t>
      </w:r>
      <w:proofErr w:type="gramStart"/>
      <w:r w:rsidR="004C5530">
        <w:t>OR</w:t>
      </w:r>
      <w:proofErr w:type="gramEnd"/>
      <w:r w:rsidR="004C5530">
        <w:t xml:space="preserve"> Keep the file names short and simple, do not use punctuation.</w:t>
      </w:r>
    </w:p>
    <w:p w14:paraId="37861057" w14:textId="7CC6DF31" w:rsidR="00D355B8" w:rsidRDefault="00D355B8" w:rsidP="00D355B8">
      <w:pPr>
        <w:pStyle w:val="ListParagraph"/>
        <w:numPr>
          <w:ilvl w:val="0"/>
          <w:numId w:val="32"/>
        </w:numPr>
      </w:pPr>
      <w:r>
        <w:t>You have the correct version of your assignment and the file is not corrupted</w:t>
      </w:r>
      <w:r w:rsidR="003C6544">
        <w:t>.</w:t>
      </w:r>
    </w:p>
    <w:p w14:paraId="42B4D6A8" w14:textId="418EF962" w:rsidR="00761E82" w:rsidRDefault="00761E82" w:rsidP="00761E82">
      <w:pPr>
        <w:pStyle w:val="ListParagraph"/>
        <w:numPr>
          <w:ilvl w:val="0"/>
          <w:numId w:val="32"/>
        </w:numPr>
      </w:pPr>
      <w:r>
        <w:t>You can only submit a single file</w:t>
      </w:r>
      <w:r w:rsidR="00D355B8">
        <w:t xml:space="preserve">. </w:t>
      </w:r>
      <w:r>
        <w:t xml:space="preserve">You will need to </w:t>
      </w:r>
      <w:hyperlink r:id="rId15" w:history="1">
        <w:r w:rsidRPr="00761E82">
          <w:rPr>
            <w:rStyle w:val="Hyperlink"/>
          </w:rPr>
          <w:t xml:space="preserve">combine separate </w:t>
        </w:r>
        <w:proofErr w:type="gramStart"/>
        <w:r w:rsidRPr="00761E82">
          <w:rPr>
            <w:rStyle w:val="Hyperlink"/>
          </w:rPr>
          <w:t>files</w:t>
        </w:r>
      </w:hyperlink>
      <w:r w:rsidR="00D355B8">
        <w:t xml:space="preserve"> into one</w:t>
      </w:r>
      <w:proofErr w:type="gramEnd"/>
      <w:r>
        <w:t>.</w:t>
      </w:r>
    </w:p>
    <w:p w14:paraId="7F752312" w14:textId="29FE2DB5" w:rsidR="00E910F6" w:rsidRPr="00ED2A39" w:rsidRDefault="00E910F6" w:rsidP="00761E82">
      <w:pPr>
        <w:pStyle w:val="ListParagraph"/>
        <w:numPr>
          <w:ilvl w:val="0"/>
          <w:numId w:val="32"/>
        </w:numPr>
      </w:pPr>
      <w:r w:rsidRPr="00ED2A39">
        <w:t xml:space="preserve">You have </w:t>
      </w:r>
      <w:hyperlink r:id="rId16" w:history="1">
        <w:r w:rsidRPr="00E910F6">
          <w:rPr>
            <w:rStyle w:val="Hyperlink"/>
          </w:rPr>
          <w:t>attached an electronic Green Sticker</w:t>
        </w:r>
      </w:hyperlink>
      <w:r w:rsidR="00D355B8">
        <w:t xml:space="preserve">, </w:t>
      </w:r>
      <w:r w:rsidRPr="00ED2A39">
        <w:t xml:space="preserve">if </w:t>
      </w:r>
      <w:r w:rsidR="00D355B8">
        <w:t xml:space="preserve">the </w:t>
      </w:r>
      <w:r w:rsidR="00D355B8" w:rsidRPr="00ED2A39">
        <w:t>Disability Advisory Service has recommended this for you</w:t>
      </w:r>
      <w:r w:rsidR="00D355B8">
        <w:t>.</w:t>
      </w:r>
    </w:p>
    <w:p w14:paraId="30FBFAA7" w14:textId="3254E6A7" w:rsidR="00ED2A39" w:rsidRDefault="00ED2A39" w:rsidP="00ED2A39">
      <w:r w:rsidRPr="00ED2A39">
        <w:t>When you submit: </w:t>
      </w:r>
    </w:p>
    <w:p w14:paraId="7E2156D4" w14:textId="438A2A16" w:rsidR="00761E82" w:rsidRPr="00ED2A39" w:rsidRDefault="00761E82" w:rsidP="00ED2A39">
      <w:r>
        <w:t xml:space="preserve">Read </w:t>
      </w:r>
      <w:hyperlink r:id="rId17" w:history="1">
        <w:r w:rsidRPr="00761E82">
          <w:rPr>
            <w:rStyle w:val="Hyperlink"/>
          </w:rPr>
          <w:t>How to submit to Turnitin</w:t>
        </w:r>
      </w:hyperlink>
    </w:p>
    <w:p w14:paraId="525056BD" w14:textId="72003122" w:rsidR="004C5530" w:rsidRDefault="004C5530" w:rsidP="00761E82">
      <w:pPr>
        <w:pStyle w:val="ListParagraph"/>
        <w:numPr>
          <w:ilvl w:val="0"/>
          <w:numId w:val="32"/>
        </w:numPr>
      </w:pPr>
      <w:r>
        <w:t xml:space="preserve">When using a naming convention add this to the Submission Title field when submitting. </w:t>
      </w:r>
    </w:p>
    <w:p w14:paraId="4DCB9C41" w14:textId="7F8D39E9" w:rsidR="00ED2A39" w:rsidRPr="00ED2A39" w:rsidRDefault="00ED2A39" w:rsidP="00761E82">
      <w:pPr>
        <w:pStyle w:val="ListParagraph"/>
        <w:numPr>
          <w:ilvl w:val="0"/>
          <w:numId w:val="32"/>
        </w:numPr>
      </w:pPr>
      <w:r w:rsidRPr="00ED2A39">
        <w:t>Check a preview</w:t>
      </w:r>
      <w:r w:rsidR="00E910F6">
        <w:t xml:space="preserve"> of your work after submitting. </w:t>
      </w:r>
      <w:r w:rsidRPr="00ED2A39">
        <w:t>It is your responsibility to upload the correct file.</w:t>
      </w:r>
      <w:r w:rsidR="003C6544">
        <w:t xml:space="preserve"> (</w:t>
      </w:r>
      <w:hyperlink r:id="rId18" w:history="1">
        <w:r w:rsidR="003C6544" w:rsidRPr="003C6544">
          <w:rPr>
            <w:rStyle w:val="Hyperlink"/>
          </w:rPr>
          <w:t>Turnitin – has my submission been successful?</w:t>
        </w:r>
      </w:hyperlink>
      <w:r w:rsidR="003C6544">
        <w:t>)</w:t>
      </w:r>
    </w:p>
    <w:p w14:paraId="393F39B1" w14:textId="1D7705B9" w:rsidR="005873A5" w:rsidRDefault="005873A5" w:rsidP="005873A5">
      <w:pPr>
        <w:pStyle w:val="ListParagraph"/>
        <w:numPr>
          <w:ilvl w:val="0"/>
          <w:numId w:val="32"/>
        </w:numPr>
      </w:pPr>
      <w:r>
        <w:t>When you have submitted your work</w:t>
      </w:r>
      <w:r w:rsidRPr="00ED2A39">
        <w:t xml:space="preserve"> (i.e. not saved as draft</w:t>
      </w:r>
      <w:r>
        <w:t xml:space="preserve">) an email receipt is sent </w:t>
      </w:r>
      <w:r w:rsidRPr="00ED2A39">
        <w:t>to your rea</w:t>
      </w:r>
      <w:r>
        <w:t xml:space="preserve">ding.ac.uk student email address. </w:t>
      </w:r>
      <w:r w:rsidRPr="00ED2A39">
        <w:t xml:space="preserve">If you have not received a receipt, check your submission </w:t>
      </w:r>
      <w:r>
        <w:t xml:space="preserve">and contact your Support Centre </w:t>
      </w:r>
      <w:r w:rsidRPr="00ED2A39">
        <w:t>if there</w:t>
      </w:r>
      <w:r>
        <w:t xml:space="preserve"> is an issue. (</w:t>
      </w:r>
      <w:hyperlink r:id="rId19" w:history="1">
        <w:r w:rsidRPr="005873A5">
          <w:rPr>
            <w:rStyle w:val="Hyperlink"/>
          </w:rPr>
          <w:t>Finding submission receipts in your University email inbox</w:t>
        </w:r>
      </w:hyperlink>
      <w:r>
        <w:t>.)</w:t>
      </w:r>
    </w:p>
    <w:p w14:paraId="282FD76A" w14:textId="77777777" w:rsidR="003078DE" w:rsidRPr="00ED2A39" w:rsidRDefault="003078DE" w:rsidP="003078DE"/>
    <w:p w14:paraId="758668D6" w14:textId="28736E8E" w:rsidR="009F4398" w:rsidRDefault="009F4398" w:rsidP="00F50C57"/>
    <w:p w14:paraId="07FCF52A" w14:textId="77777777" w:rsidR="003314C7" w:rsidRDefault="003314C7" w:rsidP="00F50C57"/>
    <w:p w14:paraId="15BEEFC5" w14:textId="77777777" w:rsidR="003314C7" w:rsidRDefault="003314C7">
      <w:pPr>
        <w:spacing w:line="280" w:lineRule="exact"/>
      </w:pPr>
      <w:r>
        <w:br w:type="page"/>
      </w:r>
    </w:p>
    <w:p w14:paraId="6F6518D9" w14:textId="0E5609B4" w:rsidR="003314C7" w:rsidRPr="00302A0A" w:rsidRDefault="003314C7" w:rsidP="00F50C57"/>
    <w:p w14:paraId="02E690D3" w14:textId="1243CC2F" w:rsidR="00302A0A" w:rsidRDefault="00302A0A" w:rsidP="00F50C57">
      <w:pPr>
        <w:rPr>
          <w:rFonts w:ascii="Effra" w:hAnsi="Effra" w:cs="Arial"/>
          <w:b/>
          <w:bCs/>
          <w:kern w:val="32"/>
          <w:sz w:val="36"/>
          <w:szCs w:val="36"/>
          <w:lang w:eastAsia="en-US"/>
        </w:rPr>
      </w:pPr>
      <w:r>
        <w:rPr>
          <w:rFonts w:ascii="Effra" w:hAnsi="Effra" w:cs="Arial"/>
          <w:b/>
          <w:bCs/>
          <w:kern w:val="32"/>
          <w:sz w:val="36"/>
          <w:szCs w:val="36"/>
          <w:lang w:eastAsia="en-US"/>
        </w:rPr>
        <w:t>Blackboard Assignment</w:t>
      </w:r>
      <w:r w:rsidR="0083216C">
        <w:rPr>
          <w:rFonts w:ascii="Effra" w:hAnsi="Effra" w:cs="Arial"/>
          <w:b/>
          <w:bCs/>
          <w:kern w:val="32"/>
          <w:sz w:val="36"/>
          <w:szCs w:val="36"/>
          <w:lang w:eastAsia="en-US"/>
        </w:rPr>
        <w:t xml:space="preserve"> instructions</w:t>
      </w:r>
    </w:p>
    <w:p w14:paraId="2290998E" w14:textId="77777777" w:rsidR="003C6544" w:rsidRPr="00E910F6" w:rsidRDefault="003C6544" w:rsidP="003C6544">
      <w:pPr>
        <w:rPr>
          <w:rFonts w:ascii="Effra" w:hAnsi="Effra" w:cs="Arial"/>
          <w:b/>
          <w:bCs/>
          <w:kern w:val="32"/>
          <w:sz w:val="36"/>
          <w:szCs w:val="36"/>
          <w:lang w:eastAsia="en-US"/>
        </w:rPr>
      </w:pPr>
      <w:r>
        <w:t>This Submission Point is for [</w:t>
      </w:r>
      <w:r w:rsidRPr="00ED2A39">
        <w:rPr>
          <w:i/>
        </w:rPr>
        <w:t>Draft Submissions/Final Submissions/Post Due Date Submission</w:t>
      </w:r>
      <w:r>
        <w:t>]</w:t>
      </w:r>
    </w:p>
    <w:p w14:paraId="7DD8526E" w14:textId="77777777" w:rsidR="00951829" w:rsidRDefault="00951829" w:rsidP="00951829">
      <w:r>
        <w:t>You can submit your assignment [</w:t>
      </w:r>
      <w:r w:rsidRPr="00E910F6">
        <w:rPr>
          <w:i/>
        </w:rPr>
        <w:t xml:space="preserve">only once / </w:t>
      </w:r>
      <w:proofErr w:type="gramStart"/>
      <w:r>
        <w:rPr>
          <w:i/>
        </w:rPr>
        <w:t>You</w:t>
      </w:r>
      <w:proofErr w:type="gramEnd"/>
      <w:r>
        <w:rPr>
          <w:i/>
        </w:rPr>
        <w:t xml:space="preserve"> have a maximum of XX attempts</w:t>
      </w:r>
      <w:r>
        <w:t xml:space="preserve">] </w:t>
      </w:r>
    </w:p>
    <w:p w14:paraId="205F9D8D" w14:textId="77777777" w:rsidR="003C6544" w:rsidRDefault="003C6544" w:rsidP="003C6544">
      <w:r>
        <w:t>The assignment deadlines is [</w:t>
      </w:r>
      <w:r w:rsidRPr="00E910F6">
        <w:rPr>
          <w:i/>
        </w:rPr>
        <w:t>Date – Time</w:t>
      </w:r>
      <w:r>
        <w:t>]</w:t>
      </w:r>
    </w:p>
    <w:p w14:paraId="71FC30F2" w14:textId="02BF1F12" w:rsidR="005873A5" w:rsidRPr="0083216C" w:rsidRDefault="003C6544" w:rsidP="003C6544">
      <w:r>
        <w:t>For Group assignments, one person needs to submit the work on behalf of the group.</w:t>
      </w:r>
    </w:p>
    <w:p w14:paraId="23AAEDC2" w14:textId="77777777" w:rsidR="003C6544" w:rsidRDefault="003C6544" w:rsidP="003C6544">
      <w:r w:rsidRPr="0083216C">
        <w:t>Leave yourself plenty of time to submit your work</w:t>
      </w:r>
      <w:r>
        <w:t xml:space="preserve"> before the deadline</w:t>
      </w:r>
      <w:r w:rsidRPr="0083216C">
        <w:t>. </w:t>
      </w:r>
    </w:p>
    <w:p w14:paraId="6F6FF068" w14:textId="29763DA8" w:rsidR="003C6544" w:rsidRDefault="003C6544" w:rsidP="003C6544">
      <w:r>
        <w:t>Read the</w:t>
      </w:r>
      <w:r>
        <w:rPr>
          <w:rStyle w:val="eop"/>
          <w:rFonts w:cs="Effra Light"/>
          <w:color w:val="000000"/>
          <w:shd w:val="clear" w:color="auto" w:fill="FFFFFF"/>
        </w:rPr>
        <w:t> </w:t>
      </w:r>
      <w:hyperlink r:id="rId20" w:history="1">
        <w:r w:rsidR="00966122" w:rsidRPr="00966122">
          <w:rPr>
            <w:rStyle w:val="Hyperlink"/>
            <w:rFonts w:cs="Effra Light"/>
            <w:shd w:val="clear" w:color="auto" w:fill="FFFFFF"/>
          </w:rPr>
          <w:t>Preparing for online submission: Blackboard Assignment checklist</w:t>
        </w:r>
      </w:hyperlink>
    </w:p>
    <w:p w14:paraId="3466CA2E" w14:textId="77777777" w:rsidR="003C6544" w:rsidRDefault="003C6544" w:rsidP="003C6544">
      <w:r>
        <w:t xml:space="preserve">Before you submit, please </w:t>
      </w:r>
      <w:r w:rsidRPr="00ED2A39">
        <w:t>check:</w:t>
      </w:r>
    </w:p>
    <w:p w14:paraId="66671F0D" w14:textId="77777777" w:rsidR="003C6544" w:rsidRDefault="003C6544" w:rsidP="003C6544">
      <w:pPr>
        <w:pStyle w:val="ListParagraph"/>
        <w:numPr>
          <w:ilvl w:val="0"/>
          <w:numId w:val="35"/>
        </w:numPr>
      </w:pPr>
      <w:r w:rsidRPr="00ED2A39">
        <w:t>You have read</w:t>
      </w:r>
      <w:r>
        <w:t xml:space="preserve"> the assignment brief and followed all instructions carefully. </w:t>
      </w:r>
    </w:p>
    <w:p w14:paraId="1D1F157C" w14:textId="77777777" w:rsidR="003C6544" w:rsidRPr="00ED2A39" w:rsidRDefault="003C6544" w:rsidP="003C6544">
      <w:pPr>
        <w:pStyle w:val="ListParagraph"/>
        <w:numPr>
          <w:ilvl w:val="0"/>
          <w:numId w:val="35"/>
        </w:numPr>
      </w:pPr>
      <w:r w:rsidRPr="00ED2A39">
        <w:t>If the assignment is anonymous that your name or student number is not anywhere in the document.</w:t>
      </w:r>
    </w:p>
    <w:p w14:paraId="4C87EEC4" w14:textId="21FDC322" w:rsidR="003C6544" w:rsidRPr="00ED2A39" w:rsidRDefault="003C6544" w:rsidP="003C6544">
      <w:pPr>
        <w:pStyle w:val="ListParagraph"/>
        <w:numPr>
          <w:ilvl w:val="0"/>
          <w:numId w:val="35"/>
        </w:numPr>
      </w:pPr>
      <w:r>
        <w:t>The File you are uploading is a</w:t>
      </w:r>
      <w:r w:rsidRPr="00ED2A39">
        <w:t xml:space="preserve"> </w:t>
      </w:r>
      <w:r>
        <w:t>[</w:t>
      </w:r>
      <w:r w:rsidRPr="00761E82">
        <w:rPr>
          <w:i/>
        </w:rPr>
        <w:t xml:space="preserve">Word, PDF, </w:t>
      </w:r>
      <w:proofErr w:type="spellStart"/>
      <w:r w:rsidRPr="00761E82">
        <w:rPr>
          <w:i/>
        </w:rPr>
        <w:t>PowerPoint</w:t>
      </w:r>
      <w:proofErr w:type="gramStart"/>
      <w:r w:rsidRPr="00761E82">
        <w:rPr>
          <w:i/>
        </w:rPr>
        <w:t>,</w:t>
      </w:r>
      <w:r w:rsidR="004C5530">
        <w:rPr>
          <w:i/>
        </w:rPr>
        <w:t>Excel</w:t>
      </w:r>
      <w:proofErr w:type="spellEnd"/>
      <w:proofErr w:type="gramEnd"/>
      <w:r w:rsidRPr="00761E82">
        <w:rPr>
          <w:i/>
        </w:rPr>
        <w:t>]</w:t>
      </w:r>
      <w:r w:rsidRPr="00ED2A39">
        <w:t xml:space="preserve"> file</w:t>
      </w:r>
      <w:r>
        <w:t>. (</w:t>
      </w:r>
      <w:hyperlink r:id="rId21" w:tgtFrame="_blank" w:history="1">
        <w:r>
          <w:rPr>
            <w:rStyle w:val="normaltextrun"/>
            <w:rFonts w:cs="Effra Light"/>
            <w:color w:val="0000FF"/>
            <w:u w:val="single"/>
            <w:shd w:val="clear" w:color="auto" w:fill="FFFFFF"/>
          </w:rPr>
          <w:t xml:space="preserve">Blackboard assignment: What file </w:t>
        </w:r>
        <w:proofErr w:type="gramStart"/>
        <w:r>
          <w:rPr>
            <w:rStyle w:val="normaltextrun"/>
            <w:rFonts w:cs="Effra Light"/>
            <w:color w:val="0000FF"/>
            <w:u w:val="single"/>
            <w:shd w:val="clear" w:color="auto" w:fill="FFFFFF"/>
          </w:rPr>
          <w:t>types</w:t>
        </w:r>
        <w:proofErr w:type="gramEnd"/>
        <w:r>
          <w:rPr>
            <w:rStyle w:val="normaltextrun"/>
            <w:rFonts w:cs="Effra Light"/>
            <w:color w:val="0000FF"/>
            <w:u w:val="single"/>
            <w:shd w:val="clear" w:color="auto" w:fill="FFFFFF"/>
          </w:rPr>
          <w:t xml:space="preserve"> can I submit?</w:t>
        </w:r>
      </w:hyperlink>
      <w:r>
        <w:rPr>
          <w:rStyle w:val="eop"/>
          <w:rFonts w:cs="Effra Light"/>
          <w:color w:val="000000"/>
          <w:shd w:val="clear" w:color="auto" w:fill="FFFFFF"/>
        </w:rPr>
        <w:t> </w:t>
      </w:r>
      <w:r w:rsidRPr="00761E82">
        <w:rPr>
          <w:rStyle w:val="eop"/>
          <w:rFonts w:cs="Effra Light"/>
          <w:color w:val="000000"/>
          <w:shd w:val="clear" w:color="auto" w:fill="FFFFFF"/>
        </w:rPr>
        <w:t>)</w:t>
      </w:r>
    </w:p>
    <w:p w14:paraId="15DFC24D" w14:textId="4ABB99A3" w:rsidR="003C6544" w:rsidRDefault="003C6544" w:rsidP="004C5530">
      <w:pPr>
        <w:pStyle w:val="ListParagraph"/>
        <w:numPr>
          <w:ilvl w:val="0"/>
          <w:numId w:val="32"/>
        </w:numPr>
      </w:pPr>
      <w:r w:rsidRPr="00ED2A39">
        <w:t xml:space="preserve">You </w:t>
      </w:r>
      <w:proofErr w:type="gramStart"/>
      <w:r w:rsidRPr="00ED2A39">
        <w:t>have used the fi</w:t>
      </w:r>
      <w:r>
        <w:t>le naming convention [</w:t>
      </w:r>
      <w:r w:rsidRPr="00761E82">
        <w:rPr>
          <w:i/>
        </w:rPr>
        <w:t>XXX_XXX.doc</w:t>
      </w:r>
      <w:r>
        <w:t>]</w:t>
      </w:r>
      <w:r w:rsidR="004C5530">
        <w:t xml:space="preserve"> OR Keep the file names short and simple</w:t>
      </w:r>
      <w:proofErr w:type="gramEnd"/>
      <w:r w:rsidR="004C5530">
        <w:t xml:space="preserve">, </w:t>
      </w:r>
      <w:proofErr w:type="gramStart"/>
      <w:r w:rsidR="004C5530">
        <w:t>do not use punctuation</w:t>
      </w:r>
      <w:proofErr w:type="gramEnd"/>
      <w:r w:rsidR="004C5530">
        <w:t>.</w:t>
      </w:r>
    </w:p>
    <w:p w14:paraId="442DC96E" w14:textId="0DA31175" w:rsidR="003C6544" w:rsidRDefault="003C6544" w:rsidP="003C6544">
      <w:pPr>
        <w:pStyle w:val="ListParagraph"/>
        <w:numPr>
          <w:ilvl w:val="0"/>
          <w:numId w:val="35"/>
        </w:numPr>
      </w:pPr>
      <w:r>
        <w:t>You have the correct version of your assignment and the file is not corrupted.</w:t>
      </w:r>
    </w:p>
    <w:p w14:paraId="43E16FCC" w14:textId="58743F8C" w:rsidR="005873A5" w:rsidRDefault="005873A5" w:rsidP="003C6544">
      <w:pPr>
        <w:pStyle w:val="ListParagraph"/>
        <w:numPr>
          <w:ilvl w:val="0"/>
          <w:numId w:val="35"/>
        </w:numPr>
      </w:pPr>
      <w:r>
        <w:t>When submitting multiple files</w:t>
      </w:r>
      <w:r w:rsidR="004B1E2E">
        <w:t>, attach them all in the same Attempt.</w:t>
      </w:r>
    </w:p>
    <w:p w14:paraId="1DF9C2EE" w14:textId="24B9482D" w:rsidR="003C6544" w:rsidRPr="00ED2A39" w:rsidRDefault="003C6544" w:rsidP="003C6544">
      <w:pPr>
        <w:pStyle w:val="ListParagraph"/>
        <w:numPr>
          <w:ilvl w:val="0"/>
          <w:numId w:val="35"/>
        </w:numPr>
      </w:pPr>
      <w:r w:rsidRPr="00ED2A39">
        <w:t xml:space="preserve">You have </w:t>
      </w:r>
      <w:hyperlink r:id="rId22" w:history="1">
        <w:r w:rsidRPr="00E910F6">
          <w:rPr>
            <w:rStyle w:val="Hyperlink"/>
          </w:rPr>
          <w:t>attached an electronic Green Sticker</w:t>
        </w:r>
      </w:hyperlink>
      <w:r>
        <w:t xml:space="preserve">, </w:t>
      </w:r>
      <w:r w:rsidRPr="00ED2A39">
        <w:t xml:space="preserve">if </w:t>
      </w:r>
      <w:r>
        <w:t xml:space="preserve">the </w:t>
      </w:r>
      <w:r w:rsidRPr="00ED2A39">
        <w:t>Disability Advisory Service has recommended this for you</w:t>
      </w:r>
      <w:r>
        <w:t>.</w:t>
      </w:r>
    </w:p>
    <w:p w14:paraId="11B7D983" w14:textId="77777777" w:rsidR="003C6544" w:rsidRDefault="003C6544" w:rsidP="003C6544">
      <w:r w:rsidRPr="00ED2A39">
        <w:t>When you submit: </w:t>
      </w:r>
    </w:p>
    <w:p w14:paraId="55204124" w14:textId="08675F1C" w:rsidR="003C6544" w:rsidRPr="00ED2A39" w:rsidRDefault="003C6544" w:rsidP="003C6544">
      <w:r>
        <w:t xml:space="preserve">Read </w:t>
      </w:r>
      <w:hyperlink r:id="rId23" w:history="1">
        <w:r w:rsidR="005873A5" w:rsidRPr="005873A5">
          <w:rPr>
            <w:rStyle w:val="Hyperlink"/>
          </w:rPr>
          <w:t>How to submit a Blackboard Assignment</w:t>
        </w:r>
      </w:hyperlink>
      <w:r w:rsidR="005873A5">
        <w:t>.</w:t>
      </w:r>
    </w:p>
    <w:p w14:paraId="516FF804" w14:textId="07007DB5" w:rsidR="003C6544" w:rsidRPr="00ED2A39" w:rsidRDefault="003C6544" w:rsidP="003C6544">
      <w:pPr>
        <w:pStyle w:val="ListParagraph"/>
        <w:numPr>
          <w:ilvl w:val="0"/>
          <w:numId w:val="35"/>
        </w:numPr>
      </w:pPr>
      <w:r w:rsidRPr="00ED2A39">
        <w:t>Check a preview</w:t>
      </w:r>
      <w:r>
        <w:t xml:space="preserve"> of your work after submitting. </w:t>
      </w:r>
      <w:r w:rsidRPr="00ED2A39">
        <w:t>It is your responsibility to upload the correct file.</w:t>
      </w:r>
      <w:r>
        <w:t xml:space="preserve"> (</w:t>
      </w:r>
      <w:hyperlink r:id="rId24" w:history="1">
        <w:r w:rsidRPr="003C6544">
          <w:rPr>
            <w:rStyle w:val="Hyperlink"/>
          </w:rPr>
          <w:t>Blackboard Assignment – Has my submission been successful?</w:t>
        </w:r>
      </w:hyperlink>
      <w:r>
        <w:t xml:space="preserve">) </w:t>
      </w:r>
    </w:p>
    <w:p w14:paraId="4F8A878C" w14:textId="5D050A6B" w:rsidR="003C6544" w:rsidRDefault="005873A5" w:rsidP="003C6544">
      <w:pPr>
        <w:pStyle w:val="ListParagraph"/>
        <w:numPr>
          <w:ilvl w:val="0"/>
          <w:numId w:val="35"/>
        </w:numPr>
      </w:pPr>
      <w:r>
        <w:t>When you have submitted your work</w:t>
      </w:r>
      <w:r w:rsidR="003C6544" w:rsidRPr="00ED2A39">
        <w:t xml:space="preserve"> (i.e. not saved as draft</w:t>
      </w:r>
      <w:r w:rsidR="003C6544">
        <w:t xml:space="preserve">) an email receipt </w:t>
      </w:r>
      <w:r>
        <w:t xml:space="preserve">is </w:t>
      </w:r>
      <w:r w:rsidR="003C6544">
        <w:t xml:space="preserve">sent </w:t>
      </w:r>
      <w:r w:rsidR="003C6544" w:rsidRPr="00ED2A39">
        <w:t>to your rea</w:t>
      </w:r>
      <w:r w:rsidR="003C6544">
        <w:t xml:space="preserve">ding.ac.uk </w:t>
      </w:r>
      <w:r>
        <w:t>student email address</w:t>
      </w:r>
      <w:r w:rsidR="003C6544">
        <w:t xml:space="preserve">. </w:t>
      </w:r>
      <w:r w:rsidR="003C6544" w:rsidRPr="00ED2A39">
        <w:t xml:space="preserve">If you have not received a receipt, check your submission </w:t>
      </w:r>
      <w:r w:rsidR="003C6544">
        <w:t xml:space="preserve">and contact your Support Centre </w:t>
      </w:r>
      <w:r w:rsidR="003C6544" w:rsidRPr="00ED2A39">
        <w:t>if there</w:t>
      </w:r>
      <w:r w:rsidR="003C6544">
        <w:t xml:space="preserve"> is an issue. </w:t>
      </w:r>
      <w:r>
        <w:t>(</w:t>
      </w:r>
      <w:hyperlink r:id="rId25" w:history="1">
        <w:r w:rsidRPr="005873A5">
          <w:rPr>
            <w:rStyle w:val="Hyperlink"/>
          </w:rPr>
          <w:t>Finding submission receipts in your University email inbox</w:t>
        </w:r>
      </w:hyperlink>
      <w:r>
        <w:t>.)</w:t>
      </w:r>
    </w:p>
    <w:p w14:paraId="200595D0" w14:textId="2ABC07F1" w:rsidR="00754A01" w:rsidRDefault="00754A01" w:rsidP="00754A01"/>
    <w:p w14:paraId="0A896625" w14:textId="77777777" w:rsidR="00754A01" w:rsidRPr="00ED2A39" w:rsidRDefault="00754A01" w:rsidP="00754A01"/>
    <w:p w14:paraId="667CAFFD" w14:textId="13AC73BE" w:rsidR="003314C7" w:rsidRDefault="003314C7">
      <w:pPr>
        <w:spacing w:line="280" w:lineRule="exact"/>
      </w:pPr>
      <w:r>
        <w:br w:type="page"/>
      </w:r>
    </w:p>
    <w:p w14:paraId="59E10C26" w14:textId="77777777" w:rsidR="00FF21C8" w:rsidRDefault="00FF21C8" w:rsidP="00F50C57"/>
    <w:p w14:paraId="3EC50046" w14:textId="66D7904B" w:rsidR="00FF21C8" w:rsidRPr="00FF21C8" w:rsidRDefault="00FF21C8" w:rsidP="00FF21C8">
      <w:pPr>
        <w:rPr>
          <w:rFonts w:ascii="Effra" w:hAnsi="Effra" w:cs="Arial"/>
          <w:b/>
          <w:bCs/>
          <w:kern w:val="32"/>
          <w:sz w:val="36"/>
          <w:szCs w:val="36"/>
          <w:lang w:eastAsia="en-US"/>
        </w:rPr>
      </w:pPr>
      <w:r>
        <w:rPr>
          <w:rFonts w:ascii="Effra" w:hAnsi="Effra" w:cs="Arial"/>
          <w:b/>
          <w:bCs/>
          <w:kern w:val="32"/>
          <w:sz w:val="36"/>
          <w:szCs w:val="36"/>
          <w:lang w:eastAsia="en-US"/>
        </w:rPr>
        <w:t xml:space="preserve">Disclaimer </w:t>
      </w:r>
      <w:r w:rsidRPr="00FF21C8">
        <w:rPr>
          <w:rFonts w:ascii="Effra" w:hAnsi="Effra" w:cs="Arial"/>
          <w:b/>
          <w:bCs/>
          <w:kern w:val="32"/>
          <w:sz w:val="36"/>
          <w:szCs w:val="36"/>
          <w:lang w:eastAsia="en-US"/>
        </w:rPr>
        <w:t>statements</w:t>
      </w:r>
    </w:p>
    <w:p w14:paraId="7AEA5BD0" w14:textId="1E995B91" w:rsidR="00FF21C8" w:rsidRDefault="00FF21C8" w:rsidP="00FF21C8">
      <w:r>
        <w:t>This text should be included within t</w:t>
      </w:r>
      <w:r w:rsidR="002F4AD7">
        <w:t>he Assessment section of each Blackboard</w:t>
      </w:r>
      <w:r>
        <w:t xml:space="preserve"> course</w:t>
      </w:r>
      <w:r w:rsidR="002F4AD7">
        <w:t>,</w:t>
      </w:r>
      <w:r>
        <w:t xml:space="preserve"> as a minimum</w:t>
      </w:r>
      <w:r w:rsidR="002F4AD7">
        <w:t>,</w:t>
      </w:r>
      <w:r>
        <w:t xml:space="preserve"> to display alongside the assignment submission point/s.</w:t>
      </w:r>
    </w:p>
    <w:p w14:paraId="0BD12A36" w14:textId="62C778D1" w:rsidR="00FF21C8" w:rsidRDefault="00FF21C8" w:rsidP="00FF21C8">
      <w:r>
        <w:t>Schools / Departments may choose to extend the plagiarism definition or remodel the plagiarism statement, as per existing local practice and Support Centre’s should confirm what the exact text should be with their SDTL/DTL, where necessary.</w:t>
      </w:r>
    </w:p>
    <w:p w14:paraId="724CFF9A" w14:textId="1BF816F6" w:rsidR="00FF21C8" w:rsidRDefault="00FF21C8" w:rsidP="00FF21C8">
      <w:r>
        <w:t>Be aware, Turnitin automatically shows the statement of original authorship when students submit, with a link to the University’s definition of plagiarism.</w:t>
      </w:r>
    </w:p>
    <w:p w14:paraId="0EF6BAAC" w14:textId="38500F4A" w:rsidR="00FF21C8" w:rsidRDefault="00FF21C8" w:rsidP="00FF21C8">
      <w:r>
        <w:t xml:space="preserve">Where Blackboard Assignments are used, the disclaimer text needs to </w:t>
      </w:r>
      <w:proofErr w:type="gramStart"/>
      <w:r>
        <w:t>be added</w:t>
      </w:r>
      <w:proofErr w:type="gramEnd"/>
      <w:r>
        <w:t xml:space="preserve"> manually as a content item.</w:t>
      </w:r>
    </w:p>
    <w:p w14:paraId="11A3CC60" w14:textId="650D1297" w:rsidR="00FF21C8" w:rsidRPr="00302A0A" w:rsidRDefault="00FF21C8" w:rsidP="00FF21C8">
      <w:r>
        <w:t>For consistency, Support Centre’s may wish to add the statement of original authorship text manually as standard.</w:t>
      </w:r>
    </w:p>
    <w:p w14:paraId="4492F520" w14:textId="7D888E29" w:rsidR="0083216C" w:rsidRDefault="0083216C" w:rsidP="00FF21C8">
      <w:pPr>
        <w:pStyle w:val="Heading3"/>
      </w:pPr>
      <w:r>
        <w:t>Statement of original authorship</w:t>
      </w:r>
    </w:p>
    <w:p w14:paraId="31064760" w14:textId="77777777" w:rsidR="00DD07F1" w:rsidRPr="00FF21C8" w:rsidRDefault="00DD07F1" w:rsidP="00DD07F1">
      <w:pPr>
        <w:rPr>
          <w:lang w:eastAsia="en-US"/>
        </w:rPr>
      </w:pPr>
      <w:r w:rsidRPr="00FF21C8">
        <w:rPr>
          <w:lang w:eastAsia="en-US"/>
        </w:rPr>
        <w:t xml:space="preserve">I certify that this is my own work and that use of material from other sources </w:t>
      </w:r>
      <w:proofErr w:type="gramStart"/>
      <w:r w:rsidRPr="00FF21C8">
        <w:rPr>
          <w:lang w:eastAsia="en-US"/>
        </w:rPr>
        <w:t>has been properly and fully acknowledged</w:t>
      </w:r>
      <w:proofErr w:type="gramEnd"/>
      <w:r w:rsidRPr="00FF21C8">
        <w:rPr>
          <w:lang w:eastAsia="en-US"/>
        </w:rPr>
        <w:t xml:space="preserve"> in the text. I have read the University’s definition of plagiarism and the department’s advice on good academic practice. I understand that the consequence of committing plagiarism, if proven and in the absence of mitigating circumstances may include failure in the </w:t>
      </w:r>
      <w:proofErr w:type="gramStart"/>
      <w:r w:rsidRPr="00FF21C8">
        <w:rPr>
          <w:lang w:eastAsia="en-US"/>
        </w:rPr>
        <w:t>Year or Part</w:t>
      </w:r>
      <w:proofErr w:type="gramEnd"/>
      <w:r w:rsidRPr="00FF21C8">
        <w:rPr>
          <w:lang w:eastAsia="en-US"/>
        </w:rPr>
        <w:t xml:space="preserve"> or removal from the membership of the University. </w:t>
      </w:r>
    </w:p>
    <w:p w14:paraId="58ED04A4" w14:textId="77777777" w:rsidR="00DD07F1" w:rsidRDefault="00DD07F1" w:rsidP="00DD07F1">
      <w:pPr>
        <w:rPr>
          <w:lang w:eastAsia="en-US"/>
        </w:rPr>
      </w:pPr>
      <w:r w:rsidRPr="00FF21C8">
        <w:rPr>
          <w:lang w:eastAsia="en-US"/>
        </w:rPr>
        <w:t xml:space="preserve">I also certify that neither this piece of work, nor any part of it, </w:t>
      </w:r>
      <w:proofErr w:type="gramStart"/>
      <w:r w:rsidRPr="00FF21C8">
        <w:rPr>
          <w:lang w:eastAsia="en-US"/>
        </w:rPr>
        <w:t>has been submitted</w:t>
      </w:r>
      <w:proofErr w:type="gramEnd"/>
      <w:r w:rsidRPr="00FF21C8">
        <w:rPr>
          <w:lang w:eastAsia="en-US"/>
        </w:rPr>
        <w:t xml:space="preserve"> in connection with another assessment. </w:t>
      </w:r>
    </w:p>
    <w:p w14:paraId="2AF53415" w14:textId="071869EE" w:rsidR="0083216C" w:rsidRDefault="0083216C" w:rsidP="00FF21C8">
      <w:pPr>
        <w:pStyle w:val="Heading3"/>
      </w:pPr>
      <w:r>
        <w:t>University definition of plagiarism</w:t>
      </w:r>
    </w:p>
    <w:p w14:paraId="4B1900A9" w14:textId="77777777" w:rsidR="00DD07F1" w:rsidRDefault="00DD07F1" w:rsidP="00DD07F1">
      <w:pPr>
        <w:rPr>
          <w:lang w:eastAsia="en-US"/>
        </w:rPr>
      </w:pPr>
      <w:r>
        <w:rPr>
          <w:rStyle w:val="normaltextrun"/>
          <w:rFonts w:cs="Effra Light"/>
          <w:color w:val="000000"/>
          <w:shd w:val="clear" w:color="auto" w:fill="FFFFFF"/>
        </w:rPr>
        <w:t xml:space="preserve">For the purposes of [the academic misconduct] regulations, plagiarism is defined as the fraudulent representation of another’s work as one’s own. This applies whatever the source of the material (for example, a published source, the web, or the work of another), whether the material </w:t>
      </w:r>
      <w:proofErr w:type="gramStart"/>
      <w:r>
        <w:rPr>
          <w:rStyle w:val="normaltextrun"/>
          <w:rFonts w:cs="Effra Light"/>
          <w:color w:val="000000"/>
          <w:shd w:val="clear" w:color="auto" w:fill="FFFFFF"/>
        </w:rPr>
        <w:t>is copied word for word or paraphrased,</w:t>
      </w:r>
      <w:proofErr w:type="gramEnd"/>
      <w:r>
        <w:rPr>
          <w:rStyle w:val="normaltextrun"/>
          <w:rFonts w:cs="Effra Light"/>
          <w:color w:val="000000"/>
          <w:shd w:val="clear" w:color="auto" w:fill="FFFFFF"/>
        </w:rPr>
        <w:t xml:space="preserve"> and whatever the extent of the material used. Wilful and deliberate disregard for good academic practice in respect of attribution of material </w:t>
      </w:r>
      <w:proofErr w:type="gramStart"/>
      <w:r>
        <w:rPr>
          <w:rStyle w:val="normaltextrun"/>
          <w:rFonts w:cs="Effra Light"/>
          <w:color w:val="000000"/>
          <w:shd w:val="clear" w:color="auto" w:fill="FFFFFF"/>
        </w:rPr>
        <w:t>will be construed</w:t>
      </w:r>
      <w:proofErr w:type="gramEnd"/>
      <w:r>
        <w:rPr>
          <w:rStyle w:val="normaltextrun"/>
          <w:rFonts w:cs="Effra Light"/>
          <w:color w:val="000000"/>
          <w:shd w:val="clear" w:color="auto" w:fill="FFFFFF"/>
        </w:rPr>
        <w:t xml:space="preserve"> as plagiarism.</w:t>
      </w:r>
      <w:r>
        <w:rPr>
          <w:rStyle w:val="eop"/>
          <w:rFonts w:cs="Effra Light"/>
          <w:color w:val="000000"/>
          <w:shd w:val="clear" w:color="auto" w:fill="FFFFFF"/>
        </w:rPr>
        <w:t> </w:t>
      </w:r>
      <w:bookmarkStart w:id="0" w:name="_GoBack"/>
      <w:bookmarkEnd w:id="0"/>
    </w:p>
    <w:p w14:paraId="4EA4924C" w14:textId="77777777" w:rsidR="00DD07F1" w:rsidRPr="00DD07F1" w:rsidRDefault="00DD07F1" w:rsidP="00DD07F1">
      <w:pPr>
        <w:rPr>
          <w:lang w:eastAsia="en-US"/>
        </w:rPr>
      </w:pPr>
    </w:p>
    <w:p w14:paraId="6A8AD58A" w14:textId="5D938690" w:rsidR="0083216C" w:rsidRDefault="00FF21C8" w:rsidP="00FF21C8">
      <w:pPr>
        <w:pStyle w:val="Heading3"/>
      </w:pPr>
      <w:r>
        <w:t>Editorial and proof reading services</w:t>
      </w:r>
    </w:p>
    <w:p w14:paraId="4B3B5240" w14:textId="77777777" w:rsidR="003314C7" w:rsidRPr="003314C7" w:rsidRDefault="003314C7" w:rsidP="003314C7">
      <w:pPr>
        <w:rPr>
          <w:rFonts w:cs="Effra Light"/>
          <w:color w:val="000000"/>
          <w:shd w:val="clear" w:color="auto" w:fill="FFFFFF"/>
        </w:rPr>
      </w:pPr>
      <w:r w:rsidRPr="003314C7">
        <w:rPr>
          <w:rFonts w:cs="Effra Light"/>
          <w:color w:val="000000"/>
          <w:shd w:val="clear" w:color="auto" w:fill="FFFFFF"/>
        </w:rPr>
        <w:t xml:space="preserve">Students are warned that any use of third party proof-reading or editing services must not compromise their authorship of the work submitted, and, in particular, that the substance of work must remain the student’s own. Students </w:t>
      </w:r>
      <w:proofErr w:type="gramStart"/>
      <w:r w:rsidRPr="003314C7">
        <w:rPr>
          <w:rFonts w:cs="Effra Light"/>
          <w:color w:val="000000"/>
          <w:shd w:val="clear" w:color="auto" w:fill="FFFFFF"/>
        </w:rPr>
        <w:t>are also warned</w:t>
      </w:r>
      <w:proofErr w:type="gramEnd"/>
      <w:r w:rsidRPr="003314C7">
        <w:rPr>
          <w:rFonts w:cs="Effra Light"/>
          <w:color w:val="000000"/>
          <w:shd w:val="clear" w:color="auto" w:fill="FFFFFF"/>
        </w:rPr>
        <w:t xml:space="preserve"> that they will be held responsible for work which they submit, and that the use of third party services will not be accepted in mitigation of any deficiencies in the work.</w:t>
      </w:r>
    </w:p>
    <w:p w14:paraId="57A6A624" w14:textId="3DCF41AF" w:rsidR="0083216C" w:rsidRDefault="003314C7" w:rsidP="003314C7">
      <w:pPr>
        <w:rPr>
          <w:rStyle w:val="eop"/>
          <w:rFonts w:cs="Effra Light"/>
          <w:color w:val="000000"/>
          <w:shd w:val="clear" w:color="auto" w:fill="FFFFFF"/>
        </w:rPr>
      </w:pPr>
      <w:r w:rsidRPr="003314C7">
        <w:rPr>
          <w:rFonts w:cs="Effra Light"/>
          <w:color w:val="000000"/>
          <w:shd w:val="clear" w:color="auto" w:fill="FFFFFF"/>
        </w:rPr>
        <w:t xml:space="preserve"> </w:t>
      </w:r>
      <w:r w:rsidR="00FF21C8">
        <w:rPr>
          <w:rStyle w:val="normaltextrun"/>
          <w:rFonts w:cs="Effra Light"/>
          <w:color w:val="000000"/>
          <w:shd w:val="clear" w:color="auto" w:fill="FFFFFF"/>
        </w:rPr>
        <w:t xml:space="preserve">The use of any third party </w:t>
      </w:r>
      <w:proofErr w:type="gramStart"/>
      <w:r w:rsidR="00FF21C8">
        <w:rPr>
          <w:rStyle w:val="normaltextrun"/>
          <w:rFonts w:cs="Effra Light"/>
          <w:color w:val="000000"/>
          <w:shd w:val="clear" w:color="auto" w:fill="FFFFFF"/>
        </w:rPr>
        <w:t>proof-reading</w:t>
      </w:r>
      <w:proofErr w:type="gramEnd"/>
      <w:r w:rsidR="00FF21C8">
        <w:rPr>
          <w:rStyle w:val="normaltextrun"/>
          <w:rFonts w:cs="Effra Light"/>
          <w:color w:val="000000"/>
          <w:shd w:val="clear" w:color="auto" w:fill="FFFFFF"/>
        </w:rPr>
        <w:t xml:space="preserve"> or editing must be acknowledged in a written statement accompanying the work on submission.</w:t>
      </w:r>
    </w:p>
    <w:p w14:paraId="1E78F5F4" w14:textId="77777777" w:rsidR="00FF21C8" w:rsidRDefault="00FF21C8" w:rsidP="00FF21C8">
      <w:pPr>
        <w:pStyle w:val="Heading3"/>
      </w:pPr>
      <w:r>
        <w:t>Provisional Marks</w:t>
      </w:r>
    </w:p>
    <w:p w14:paraId="59F1610E" w14:textId="273AFD1B" w:rsidR="00CF4A71" w:rsidRDefault="00FF21C8" w:rsidP="003314C7">
      <w:r w:rsidRPr="0083216C">
        <w:t xml:space="preserve">The mark shown in Blackboard for your assignment is a provisional mark and may be subject to change. It may still be subject to moderation and/or require the application of penalties. The mark available on </w:t>
      </w:r>
      <w:r w:rsidRPr="0083216C">
        <w:lastRenderedPageBreak/>
        <w:t>the RISIS portal, will have any penalties applied, and will remain provisional until ratified by University Examiners Board.</w:t>
      </w:r>
    </w:p>
    <w:sectPr w:rsidR="00CF4A71" w:rsidSect="0032210A">
      <w:headerReference w:type="default" r:id="rId26"/>
      <w:footerReference w:type="default" r:id="rId27"/>
      <w:headerReference w:type="first" r:id="rId28"/>
      <w:footerReference w:type="first" r:id="rId29"/>
      <w:type w:val="continuous"/>
      <w:pgSz w:w="11899" w:h="16838"/>
      <w:pgMar w:top="1134" w:right="1134" w:bottom="1134" w:left="1304" w:header="680" w:footer="567" w:gutter="0"/>
      <w:cols w:space="709"/>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696BC" w14:textId="77777777" w:rsidR="00BC18B9" w:rsidRDefault="00BC18B9" w:rsidP="007411F1">
      <w:r>
        <w:separator/>
      </w:r>
    </w:p>
  </w:endnote>
  <w:endnote w:type="continuationSeparator" w:id="0">
    <w:p w14:paraId="425185DC" w14:textId="77777777" w:rsidR="00BC18B9" w:rsidRDefault="00BC18B9" w:rsidP="00741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Effra">
    <w:altName w:val="Trebuchet MS"/>
    <w:charset w:val="00"/>
    <w:family w:val="swiss"/>
    <w:pitch w:val="variable"/>
    <w:sig w:usb0="00000001" w:usb1="5000205B" w:usb2="00000008" w:usb3="00000000" w:csb0="0000009F" w:csb1="00000000"/>
    <w:embedRegular r:id="rId1" w:fontKey="{57A060C3-CD05-433B-9C06-9EEFC92B0CCD}"/>
    <w:embedBold r:id="rId2" w:fontKey="{89B71F83-D5D0-4B29-856A-7A220C38F9F9}"/>
  </w:font>
  <w:font w:name="Effra Light">
    <w:altName w:val="Arial"/>
    <w:charset w:val="00"/>
    <w:family w:val="swiss"/>
    <w:pitch w:val="variable"/>
    <w:sig w:usb0="A00002EF" w:usb1="5000205B" w:usb2="00000008" w:usb3="00000000" w:csb0="0000009F" w:csb1="00000000"/>
    <w:embedRegular r:id="rId3" w:fontKey="{4EE36593-E3CF-4DEC-A186-72DBBD879A3C}"/>
    <w:embedBold r:id="rId4" w:fontKey="{AF6D455A-0343-4CDF-A471-76A8760E0E7E}"/>
    <w:embedItalic r:id="rId5" w:fontKey="{3A17D83F-4B6F-4186-AEC6-79BD6FE950FB}"/>
  </w:font>
  <w:font w:name="Agency FB">
    <w:panose1 w:val="020B0503020202020204"/>
    <w:charset w:val="00"/>
    <w:family w:val="swiss"/>
    <w:pitch w:val="variable"/>
    <w:sig w:usb0="00000003" w:usb1="00000000" w:usb2="00000000" w:usb3="00000000" w:csb0="00000001" w:csb1="00000000"/>
    <w:embedBold r:id="rId6" w:fontKey="{6A32A2D7-BEDE-4904-93B5-BA949F1DFA82}"/>
  </w:font>
  <w:font w:name="Tahoma">
    <w:panose1 w:val="020B0604030504040204"/>
    <w:charset w:val="00"/>
    <w:family w:val="swiss"/>
    <w:pitch w:val="variable"/>
    <w:sig w:usb0="E1002EFF" w:usb1="C000605B" w:usb2="00000029" w:usb3="00000000" w:csb0="000101FF" w:csb1="00000000"/>
    <w:embedRegular r:id="rId7" w:fontKey="{D56E4A07-3381-4F6B-B23A-B536DEF88670}"/>
  </w:font>
  <w:font w:name="Minion">
    <w:altName w:val="Minio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embedRegular r:id="rId8" w:fontKey="{64C0D2BF-0924-4440-9D1F-F1DF68DD411E}"/>
  </w:font>
  <w:font w:name="Calibri">
    <w:panose1 w:val="020F0502020204030204"/>
    <w:charset w:val="00"/>
    <w:family w:val="swiss"/>
    <w:pitch w:val="variable"/>
    <w:sig w:usb0="E0002AFF" w:usb1="C000247B" w:usb2="00000009" w:usb3="00000000" w:csb0="000001FF" w:csb1="00000000"/>
    <w:embedRegular r:id="rId9" w:fontKey="{EC15F01D-CB5B-46E1-8182-5CFF7147454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44706154"/>
      <w:docPartObj>
        <w:docPartGallery w:val="Page Numbers (Bottom of Page)"/>
        <w:docPartUnique/>
      </w:docPartObj>
    </w:sdtPr>
    <w:sdtEndPr/>
    <w:sdtContent>
      <w:sdt>
        <w:sdtPr>
          <w:rPr>
            <w:sz w:val="18"/>
          </w:rPr>
          <w:id w:val="-1951934562"/>
          <w:docPartObj>
            <w:docPartGallery w:val="Page Numbers (Top of Page)"/>
            <w:docPartUnique/>
          </w:docPartObj>
        </w:sdtPr>
        <w:sdtEndPr/>
        <w:sdtContent>
          <w:p w14:paraId="26719CF2" w14:textId="15C340A5" w:rsidR="001674C1" w:rsidRPr="0032210A" w:rsidRDefault="0032210A" w:rsidP="0032210A">
            <w:pPr>
              <w:pStyle w:val="Footer"/>
              <w:spacing w:after="100" w:afterAutospacing="1"/>
              <w:ind w:left="-1276"/>
              <w:jc w:val="right"/>
              <w:rPr>
                <w:sz w:val="18"/>
              </w:rPr>
            </w:pPr>
            <w:r w:rsidRPr="0032210A">
              <w:rPr>
                <w:b/>
                <w:sz w:val="18"/>
              </w:rPr>
              <w:t>University of Reading</w:t>
            </w:r>
            <w:r w:rsidRPr="0032210A">
              <w:rPr>
                <w:sz w:val="18"/>
              </w:rPr>
              <w:tab/>
              <w:t xml:space="preserve">                                                                </w:t>
            </w:r>
            <w:r w:rsidRPr="0032210A">
              <w:rPr>
                <w:sz w:val="18"/>
              </w:rPr>
              <w:fldChar w:fldCharType="begin"/>
            </w:r>
            <w:r w:rsidRPr="0032210A">
              <w:rPr>
                <w:sz w:val="18"/>
              </w:rPr>
              <w:instrText xml:space="preserve"> DATE  \@ "dd MMMM yyyy"  \* MERGEFORMAT </w:instrText>
            </w:r>
            <w:r w:rsidRPr="0032210A">
              <w:rPr>
                <w:sz w:val="18"/>
              </w:rPr>
              <w:fldChar w:fldCharType="separate"/>
            </w:r>
            <w:r w:rsidR="00DD07F1">
              <w:rPr>
                <w:noProof/>
                <w:sz w:val="18"/>
              </w:rPr>
              <w:t>31 October 2018</w:t>
            </w:r>
            <w:r w:rsidRPr="0032210A">
              <w:rPr>
                <w:sz w:val="18"/>
              </w:rPr>
              <w:fldChar w:fldCharType="end"/>
            </w:r>
            <w:r w:rsidRPr="0032210A">
              <w:rPr>
                <w:sz w:val="18"/>
              </w:rPr>
              <w:tab/>
              <w:t xml:space="preserve">Page </w:t>
            </w:r>
            <w:r w:rsidRPr="0032210A">
              <w:rPr>
                <w:b/>
                <w:bCs/>
                <w:sz w:val="20"/>
                <w:szCs w:val="24"/>
              </w:rPr>
              <w:fldChar w:fldCharType="begin"/>
            </w:r>
            <w:r w:rsidRPr="0032210A">
              <w:rPr>
                <w:b/>
                <w:bCs/>
                <w:sz w:val="18"/>
              </w:rPr>
              <w:instrText xml:space="preserve"> PAGE </w:instrText>
            </w:r>
            <w:r w:rsidRPr="0032210A">
              <w:rPr>
                <w:b/>
                <w:bCs/>
                <w:sz w:val="20"/>
                <w:szCs w:val="24"/>
              </w:rPr>
              <w:fldChar w:fldCharType="separate"/>
            </w:r>
            <w:r w:rsidR="00DD07F1">
              <w:rPr>
                <w:b/>
                <w:bCs/>
                <w:noProof/>
                <w:sz w:val="18"/>
              </w:rPr>
              <w:t>5</w:t>
            </w:r>
            <w:r w:rsidRPr="0032210A">
              <w:rPr>
                <w:b/>
                <w:bCs/>
                <w:sz w:val="20"/>
                <w:szCs w:val="24"/>
              </w:rPr>
              <w:fldChar w:fldCharType="end"/>
            </w:r>
            <w:r w:rsidRPr="0032210A">
              <w:rPr>
                <w:sz w:val="18"/>
              </w:rPr>
              <w:t xml:space="preserve"> of </w:t>
            </w:r>
            <w:r w:rsidRPr="0032210A">
              <w:rPr>
                <w:b/>
                <w:bCs/>
                <w:sz w:val="20"/>
                <w:szCs w:val="24"/>
              </w:rPr>
              <w:fldChar w:fldCharType="begin"/>
            </w:r>
            <w:r w:rsidRPr="0032210A">
              <w:rPr>
                <w:b/>
                <w:bCs/>
                <w:sz w:val="18"/>
              </w:rPr>
              <w:instrText xml:space="preserve"> NUMPAGES  </w:instrText>
            </w:r>
            <w:r w:rsidRPr="0032210A">
              <w:rPr>
                <w:b/>
                <w:bCs/>
                <w:sz w:val="20"/>
                <w:szCs w:val="24"/>
              </w:rPr>
              <w:fldChar w:fldCharType="separate"/>
            </w:r>
            <w:r w:rsidR="00DD07F1">
              <w:rPr>
                <w:b/>
                <w:bCs/>
                <w:noProof/>
                <w:sz w:val="18"/>
              </w:rPr>
              <w:t>5</w:t>
            </w:r>
            <w:r w:rsidRPr="0032210A">
              <w:rPr>
                <w:b/>
                <w:bCs/>
                <w:sz w:val="20"/>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52358955"/>
      <w:docPartObj>
        <w:docPartGallery w:val="Page Numbers (Bottom of Page)"/>
        <w:docPartUnique/>
      </w:docPartObj>
    </w:sdtPr>
    <w:sdtEndPr/>
    <w:sdtContent>
      <w:sdt>
        <w:sdtPr>
          <w:rPr>
            <w:sz w:val="18"/>
          </w:rPr>
          <w:id w:val="-1506969711"/>
          <w:docPartObj>
            <w:docPartGallery w:val="Page Numbers (Top of Page)"/>
            <w:docPartUnique/>
          </w:docPartObj>
        </w:sdtPr>
        <w:sdtEndPr/>
        <w:sdtContent>
          <w:p w14:paraId="7AAD9E6E" w14:textId="341704D7" w:rsidR="001674C1" w:rsidRPr="0032210A" w:rsidRDefault="0032210A" w:rsidP="0032210A">
            <w:pPr>
              <w:pStyle w:val="Footer"/>
              <w:spacing w:after="100" w:afterAutospacing="1"/>
              <w:ind w:left="-1276"/>
              <w:jc w:val="right"/>
              <w:rPr>
                <w:sz w:val="18"/>
              </w:rPr>
            </w:pPr>
            <w:r w:rsidRPr="0032210A">
              <w:rPr>
                <w:b/>
                <w:sz w:val="18"/>
              </w:rPr>
              <w:t>University of Reading</w:t>
            </w:r>
            <w:r w:rsidRPr="0032210A">
              <w:rPr>
                <w:sz w:val="18"/>
              </w:rPr>
              <w:tab/>
              <w:t xml:space="preserve">                                                                </w:t>
            </w:r>
            <w:r w:rsidRPr="0032210A">
              <w:rPr>
                <w:sz w:val="18"/>
              </w:rPr>
              <w:fldChar w:fldCharType="begin"/>
            </w:r>
            <w:r w:rsidRPr="0032210A">
              <w:rPr>
                <w:sz w:val="18"/>
              </w:rPr>
              <w:instrText xml:space="preserve"> DATE  \@ "dd MMMM yyyy"  \* MERGEFORMAT </w:instrText>
            </w:r>
            <w:r w:rsidRPr="0032210A">
              <w:rPr>
                <w:sz w:val="18"/>
              </w:rPr>
              <w:fldChar w:fldCharType="separate"/>
            </w:r>
            <w:r w:rsidR="00DD07F1">
              <w:rPr>
                <w:noProof/>
                <w:sz w:val="18"/>
              </w:rPr>
              <w:t>31 October 2018</w:t>
            </w:r>
            <w:r w:rsidRPr="0032210A">
              <w:rPr>
                <w:sz w:val="18"/>
              </w:rPr>
              <w:fldChar w:fldCharType="end"/>
            </w:r>
            <w:r w:rsidRPr="0032210A">
              <w:rPr>
                <w:sz w:val="18"/>
              </w:rPr>
              <w:tab/>
              <w:t xml:space="preserve">Page </w:t>
            </w:r>
            <w:r w:rsidRPr="0032210A">
              <w:rPr>
                <w:b/>
                <w:bCs/>
                <w:sz w:val="20"/>
                <w:szCs w:val="24"/>
              </w:rPr>
              <w:fldChar w:fldCharType="begin"/>
            </w:r>
            <w:r w:rsidRPr="0032210A">
              <w:rPr>
                <w:b/>
                <w:bCs/>
                <w:sz w:val="18"/>
              </w:rPr>
              <w:instrText xml:space="preserve"> PAGE </w:instrText>
            </w:r>
            <w:r w:rsidRPr="0032210A">
              <w:rPr>
                <w:b/>
                <w:bCs/>
                <w:sz w:val="20"/>
                <w:szCs w:val="24"/>
              </w:rPr>
              <w:fldChar w:fldCharType="separate"/>
            </w:r>
            <w:r w:rsidR="00DD07F1">
              <w:rPr>
                <w:b/>
                <w:bCs/>
                <w:noProof/>
                <w:sz w:val="18"/>
              </w:rPr>
              <w:t>1</w:t>
            </w:r>
            <w:r w:rsidRPr="0032210A">
              <w:rPr>
                <w:b/>
                <w:bCs/>
                <w:sz w:val="20"/>
                <w:szCs w:val="24"/>
              </w:rPr>
              <w:fldChar w:fldCharType="end"/>
            </w:r>
            <w:r w:rsidRPr="0032210A">
              <w:rPr>
                <w:sz w:val="18"/>
              </w:rPr>
              <w:t xml:space="preserve"> of </w:t>
            </w:r>
            <w:r w:rsidRPr="0032210A">
              <w:rPr>
                <w:b/>
                <w:bCs/>
                <w:sz w:val="20"/>
                <w:szCs w:val="24"/>
              </w:rPr>
              <w:fldChar w:fldCharType="begin"/>
            </w:r>
            <w:r w:rsidRPr="0032210A">
              <w:rPr>
                <w:b/>
                <w:bCs/>
                <w:sz w:val="18"/>
              </w:rPr>
              <w:instrText xml:space="preserve"> NUMPAGES  </w:instrText>
            </w:r>
            <w:r w:rsidRPr="0032210A">
              <w:rPr>
                <w:b/>
                <w:bCs/>
                <w:sz w:val="20"/>
                <w:szCs w:val="24"/>
              </w:rPr>
              <w:fldChar w:fldCharType="separate"/>
            </w:r>
            <w:r w:rsidR="00DD07F1">
              <w:rPr>
                <w:b/>
                <w:bCs/>
                <w:noProof/>
                <w:sz w:val="18"/>
              </w:rPr>
              <w:t>5</w:t>
            </w:r>
            <w:r w:rsidRPr="0032210A">
              <w:rPr>
                <w:b/>
                <w:bCs/>
                <w:sz w:val="2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3E442" w14:textId="77777777" w:rsidR="00BC18B9" w:rsidRDefault="00BC18B9" w:rsidP="007411F1">
      <w:r>
        <w:separator/>
      </w:r>
    </w:p>
  </w:footnote>
  <w:footnote w:type="continuationSeparator" w:id="0">
    <w:p w14:paraId="3778B362" w14:textId="77777777" w:rsidR="00BC18B9" w:rsidRDefault="00BC18B9" w:rsidP="00741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34CC7" w14:textId="77777777" w:rsidR="00D11C91" w:rsidRDefault="004F1FD6" w:rsidP="000952B8">
    <w:pPr>
      <w:pStyle w:val="Header"/>
      <w:tabs>
        <w:tab w:val="clear" w:pos="8505"/>
        <w:tab w:val="clear" w:pos="9356"/>
        <w:tab w:val="right" w:pos="5670"/>
      </w:tabs>
    </w:pPr>
    <w:fldSimple w:instr=" TITLE  ">
      <w:r w:rsidR="00C6107E">
        <w:t>Title - Right Click me and Choose 'Edit Field'</w:t>
      </w:r>
    </w:fldSimple>
    <w:r w:rsidR="00D72DF0">
      <w:tab/>
    </w:r>
    <w:r w:rsidR="00D72DF0">
      <w:tab/>
    </w:r>
    <w:r w:rsidR="008C14A5" w:rsidRPr="008C14A5">
      <w:t>Centre for Quality Support and Developmen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22530" w14:textId="77777777" w:rsidR="000251F8" w:rsidRPr="000251F8" w:rsidRDefault="002E6309" w:rsidP="000251F8">
    <w:pPr>
      <w:pStyle w:val="Header-TitlePage"/>
    </w:pPr>
    <w:r w:rsidRPr="00F724FE">
      <w:rPr>
        <w:noProof/>
        <w:lang w:eastAsia="en-GB"/>
      </w:rPr>
      <w:drawing>
        <wp:anchor distT="0" distB="0" distL="114300" distR="114300" simplePos="0" relativeHeight="251658240" behindDoc="0" locked="0" layoutInCell="1" allowOverlap="1" wp14:anchorId="7E12DDF5" wp14:editId="34DA035B">
          <wp:simplePos x="0" y="0"/>
          <wp:positionH relativeFrom="page">
            <wp:posOffset>5308336</wp:posOffset>
          </wp:positionH>
          <wp:positionV relativeFrom="page">
            <wp:posOffset>365760</wp:posOffset>
          </wp:positionV>
          <wp:extent cx="1511935" cy="492760"/>
          <wp:effectExtent l="0" t="0" r="0" b="2540"/>
          <wp:wrapNone/>
          <wp:docPr id="5" name="Picture 5" descr="UR Devi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R Device Outlin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11935"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24FE">
      <w:t>Technology Enhanced Learning</w:t>
    </w:r>
    <w:r w:rsidR="000251F8">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13EEC"/>
    <w:multiLevelType w:val="multilevel"/>
    <w:tmpl w:val="B428FB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61CEE"/>
    <w:multiLevelType w:val="hybridMultilevel"/>
    <w:tmpl w:val="81F63D4E"/>
    <w:lvl w:ilvl="0" w:tplc="61E05328">
      <w:start w:val="1"/>
      <w:numFmt w:val="decimal"/>
      <w:pStyle w:val="Numberlist"/>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F02645"/>
    <w:multiLevelType w:val="multilevel"/>
    <w:tmpl w:val="B428FB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02A38"/>
    <w:multiLevelType w:val="multilevel"/>
    <w:tmpl w:val="BCD24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7E6CA5"/>
    <w:multiLevelType w:val="hybridMultilevel"/>
    <w:tmpl w:val="1B5C0D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9408C2"/>
    <w:multiLevelType w:val="hybridMultilevel"/>
    <w:tmpl w:val="14403DB6"/>
    <w:lvl w:ilvl="0" w:tplc="D3A4DBE8">
      <w:start w:val="1"/>
      <w:numFmt w:val="decimal"/>
      <w:pStyle w:val="ListParagraph"/>
      <w:lvlText w:val="%1."/>
      <w:lvlJc w:val="left"/>
      <w:pPr>
        <w:ind w:left="1437" w:hanging="360"/>
      </w:pPr>
      <w:rPr>
        <w:rFonts w:hint="default"/>
        <w:b/>
        <w:i w:val="0"/>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49770F"/>
    <w:multiLevelType w:val="multilevel"/>
    <w:tmpl w:val="B428FB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B57105"/>
    <w:multiLevelType w:val="hybridMultilevel"/>
    <w:tmpl w:val="40705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923716"/>
    <w:multiLevelType w:val="hybridMultilevel"/>
    <w:tmpl w:val="38903558"/>
    <w:lvl w:ilvl="0" w:tplc="DE924582">
      <w:start w:val="5"/>
      <w:numFmt w:val="bullet"/>
      <w:pStyle w:val="Infoboxbullets"/>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1AB56A8"/>
    <w:multiLevelType w:val="multilevel"/>
    <w:tmpl w:val="4912C9B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184CA3"/>
    <w:multiLevelType w:val="multilevel"/>
    <w:tmpl w:val="B428FB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8403EA"/>
    <w:multiLevelType w:val="hybridMultilevel"/>
    <w:tmpl w:val="1B5C0D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5805E0"/>
    <w:multiLevelType w:val="hybridMultilevel"/>
    <w:tmpl w:val="07EA035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BCC4FA9"/>
    <w:multiLevelType w:val="hybridMultilevel"/>
    <w:tmpl w:val="9306F496"/>
    <w:lvl w:ilvl="0" w:tplc="CB38C962">
      <w:start w:val="1"/>
      <w:numFmt w:val="bullet"/>
      <w:pStyle w:val="Bulletlist"/>
      <w:lvlText w:val=""/>
      <w:lvlJc w:val="left"/>
      <w:pPr>
        <w:ind w:left="720" w:hanging="360"/>
      </w:pPr>
      <w:rPr>
        <w:rFonts w:ascii="Symbol" w:hAnsi="Symbo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DD3DC3"/>
    <w:multiLevelType w:val="multilevel"/>
    <w:tmpl w:val="442CA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25EE7"/>
    <w:multiLevelType w:val="multilevel"/>
    <w:tmpl w:val="201C2A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793E55"/>
    <w:multiLevelType w:val="multilevel"/>
    <w:tmpl w:val="B428FB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1D09EA"/>
    <w:multiLevelType w:val="multilevel"/>
    <w:tmpl w:val="F7B0AD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AA1964"/>
    <w:multiLevelType w:val="multilevel"/>
    <w:tmpl w:val="B5724D36"/>
    <w:styleLink w:val="Style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F9667D7"/>
    <w:multiLevelType w:val="multilevel"/>
    <w:tmpl w:val="B428FB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74461C"/>
    <w:multiLevelType w:val="hybridMultilevel"/>
    <w:tmpl w:val="D7EAAC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2D396F"/>
    <w:multiLevelType w:val="multilevel"/>
    <w:tmpl w:val="B428F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D500C0"/>
    <w:multiLevelType w:val="multilevel"/>
    <w:tmpl w:val="CCF2D4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E11409"/>
    <w:multiLevelType w:val="multilevel"/>
    <w:tmpl w:val="B428FB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8072E8"/>
    <w:multiLevelType w:val="multilevel"/>
    <w:tmpl w:val="DDD604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07234F"/>
    <w:multiLevelType w:val="hybridMultilevel"/>
    <w:tmpl w:val="4E9C3DD2"/>
    <w:lvl w:ilvl="0" w:tplc="3564BB1E">
      <w:start w:val="1"/>
      <w:numFmt w:val="decimal"/>
      <w:lvlText w:val="%1."/>
      <w:lvlJc w:val="left"/>
      <w:pPr>
        <w:ind w:left="588" w:hanging="360"/>
      </w:pPr>
      <w:rPr>
        <w:b w:val="0"/>
      </w:rPr>
    </w:lvl>
    <w:lvl w:ilvl="1" w:tplc="08090019">
      <w:start w:val="1"/>
      <w:numFmt w:val="lowerLetter"/>
      <w:lvlText w:val="%2."/>
      <w:lvlJc w:val="left"/>
      <w:pPr>
        <w:ind w:left="1308" w:hanging="360"/>
      </w:pPr>
    </w:lvl>
    <w:lvl w:ilvl="2" w:tplc="0809001B">
      <w:start w:val="1"/>
      <w:numFmt w:val="lowerRoman"/>
      <w:lvlText w:val="%3."/>
      <w:lvlJc w:val="right"/>
      <w:pPr>
        <w:ind w:left="2028" w:hanging="180"/>
      </w:pPr>
    </w:lvl>
    <w:lvl w:ilvl="3" w:tplc="0809000F">
      <w:start w:val="1"/>
      <w:numFmt w:val="decimal"/>
      <w:lvlText w:val="%4."/>
      <w:lvlJc w:val="left"/>
      <w:pPr>
        <w:ind w:left="2748" w:hanging="360"/>
      </w:pPr>
    </w:lvl>
    <w:lvl w:ilvl="4" w:tplc="08090019" w:tentative="1">
      <w:start w:val="1"/>
      <w:numFmt w:val="lowerLetter"/>
      <w:lvlText w:val="%5."/>
      <w:lvlJc w:val="left"/>
      <w:pPr>
        <w:ind w:left="3468" w:hanging="360"/>
      </w:pPr>
    </w:lvl>
    <w:lvl w:ilvl="5" w:tplc="0809001B" w:tentative="1">
      <w:start w:val="1"/>
      <w:numFmt w:val="lowerRoman"/>
      <w:lvlText w:val="%6."/>
      <w:lvlJc w:val="right"/>
      <w:pPr>
        <w:ind w:left="4188" w:hanging="180"/>
      </w:pPr>
    </w:lvl>
    <w:lvl w:ilvl="6" w:tplc="0809000F" w:tentative="1">
      <w:start w:val="1"/>
      <w:numFmt w:val="decimal"/>
      <w:lvlText w:val="%7."/>
      <w:lvlJc w:val="left"/>
      <w:pPr>
        <w:ind w:left="4908" w:hanging="360"/>
      </w:pPr>
    </w:lvl>
    <w:lvl w:ilvl="7" w:tplc="08090019" w:tentative="1">
      <w:start w:val="1"/>
      <w:numFmt w:val="lowerLetter"/>
      <w:lvlText w:val="%8."/>
      <w:lvlJc w:val="left"/>
      <w:pPr>
        <w:ind w:left="5628" w:hanging="360"/>
      </w:pPr>
    </w:lvl>
    <w:lvl w:ilvl="8" w:tplc="0809001B" w:tentative="1">
      <w:start w:val="1"/>
      <w:numFmt w:val="lowerRoman"/>
      <w:lvlText w:val="%9."/>
      <w:lvlJc w:val="right"/>
      <w:pPr>
        <w:ind w:left="6348" w:hanging="180"/>
      </w:pPr>
    </w:lvl>
  </w:abstractNum>
  <w:abstractNum w:abstractNumId="26" w15:restartNumberingAfterBreak="0">
    <w:nsid w:val="76295695"/>
    <w:multiLevelType w:val="multilevel"/>
    <w:tmpl w:val="B428FB54"/>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778A43EB"/>
    <w:multiLevelType w:val="multilevel"/>
    <w:tmpl w:val="B682281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5"/>
  </w:num>
  <w:num w:numId="3">
    <w:abstractNumId w:val="13"/>
  </w:num>
  <w:num w:numId="4">
    <w:abstractNumId w:val="1"/>
  </w:num>
  <w:num w:numId="5">
    <w:abstractNumId w:val="5"/>
  </w:num>
  <w:num w:numId="6">
    <w:abstractNumId w:val="13"/>
  </w:num>
  <w:num w:numId="7">
    <w:abstractNumId w:val="1"/>
  </w:num>
  <w:num w:numId="8">
    <w:abstractNumId w:val="5"/>
  </w:num>
  <w:num w:numId="9">
    <w:abstractNumId w:val="13"/>
  </w:num>
  <w:num w:numId="10">
    <w:abstractNumId w:val="1"/>
  </w:num>
  <w:num w:numId="11">
    <w:abstractNumId w:val="8"/>
  </w:num>
  <w:num w:numId="12">
    <w:abstractNumId w:val="25"/>
  </w:num>
  <w:num w:numId="13">
    <w:abstractNumId w:val="1"/>
    <w:lvlOverride w:ilvl="0">
      <w:startOverride w:val="1"/>
    </w:lvlOverride>
  </w:num>
  <w:num w:numId="14">
    <w:abstractNumId w:val="7"/>
  </w:num>
  <w:num w:numId="15">
    <w:abstractNumId w:val="14"/>
  </w:num>
  <w:num w:numId="16">
    <w:abstractNumId w:val="22"/>
  </w:num>
  <w:num w:numId="17">
    <w:abstractNumId w:val="26"/>
  </w:num>
  <w:num w:numId="18">
    <w:abstractNumId w:val="15"/>
  </w:num>
  <w:num w:numId="19">
    <w:abstractNumId w:val="24"/>
  </w:num>
  <w:num w:numId="20">
    <w:abstractNumId w:val="9"/>
  </w:num>
  <w:num w:numId="21">
    <w:abstractNumId w:val="27"/>
  </w:num>
  <w:num w:numId="22">
    <w:abstractNumId w:val="3"/>
  </w:num>
  <w:num w:numId="23">
    <w:abstractNumId w:val="17"/>
  </w:num>
  <w:num w:numId="24">
    <w:abstractNumId w:val="21"/>
  </w:num>
  <w:num w:numId="25">
    <w:abstractNumId w:val="0"/>
  </w:num>
  <w:num w:numId="26">
    <w:abstractNumId w:val="6"/>
  </w:num>
  <w:num w:numId="27">
    <w:abstractNumId w:val="16"/>
  </w:num>
  <w:num w:numId="28">
    <w:abstractNumId w:val="23"/>
  </w:num>
  <w:num w:numId="29">
    <w:abstractNumId w:val="10"/>
  </w:num>
  <w:num w:numId="30">
    <w:abstractNumId w:val="19"/>
  </w:num>
  <w:num w:numId="31">
    <w:abstractNumId w:val="2"/>
  </w:num>
  <w:num w:numId="32">
    <w:abstractNumId w:val="11"/>
  </w:num>
  <w:num w:numId="33">
    <w:abstractNumId w:val="12"/>
  </w:num>
  <w:num w:numId="34">
    <w:abstractNumId w:val="20"/>
  </w:num>
  <w:num w:numId="3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LockTheme/>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zE3NjQzMzczNTNQ0lEKTi0uzszPAykwrgUA0sk4ciwAAAA="/>
  </w:docVars>
  <w:rsids>
    <w:rsidRoot w:val="003947CF"/>
    <w:rsid w:val="00000AAE"/>
    <w:rsid w:val="00003D23"/>
    <w:rsid w:val="000251F8"/>
    <w:rsid w:val="00047EA5"/>
    <w:rsid w:val="0005083E"/>
    <w:rsid w:val="00063C7A"/>
    <w:rsid w:val="0008173B"/>
    <w:rsid w:val="000952B8"/>
    <w:rsid w:val="000A1DEC"/>
    <w:rsid w:val="000B6DFF"/>
    <w:rsid w:val="000F6B9D"/>
    <w:rsid w:val="0011339D"/>
    <w:rsid w:val="00124779"/>
    <w:rsid w:val="00130F8E"/>
    <w:rsid w:val="00144104"/>
    <w:rsid w:val="00151CB0"/>
    <w:rsid w:val="00155170"/>
    <w:rsid w:val="00155C23"/>
    <w:rsid w:val="00157477"/>
    <w:rsid w:val="001674C1"/>
    <w:rsid w:val="00190427"/>
    <w:rsid w:val="001A7D83"/>
    <w:rsid w:val="001B75C1"/>
    <w:rsid w:val="001C41F9"/>
    <w:rsid w:val="001F1B98"/>
    <w:rsid w:val="002348F5"/>
    <w:rsid w:val="00240DC4"/>
    <w:rsid w:val="00242A13"/>
    <w:rsid w:val="00272496"/>
    <w:rsid w:val="002A6E1D"/>
    <w:rsid w:val="002C35FB"/>
    <w:rsid w:val="002D0D82"/>
    <w:rsid w:val="002D3BB9"/>
    <w:rsid w:val="002E0396"/>
    <w:rsid w:val="002E4F94"/>
    <w:rsid w:val="002E6309"/>
    <w:rsid w:val="002F4AD7"/>
    <w:rsid w:val="002F59D5"/>
    <w:rsid w:val="00302A0A"/>
    <w:rsid w:val="003078DE"/>
    <w:rsid w:val="0032210A"/>
    <w:rsid w:val="003314C7"/>
    <w:rsid w:val="0034403E"/>
    <w:rsid w:val="00383705"/>
    <w:rsid w:val="00391EC7"/>
    <w:rsid w:val="003947CF"/>
    <w:rsid w:val="003A4B90"/>
    <w:rsid w:val="003A78D7"/>
    <w:rsid w:val="003C2B6F"/>
    <w:rsid w:val="003C4CF7"/>
    <w:rsid w:val="003C540C"/>
    <w:rsid w:val="003C6544"/>
    <w:rsid w:val="003D6C24"/>
    <w:rsid w:val="003F01EC"/>
    <w:rsid w:val="003F62CC"/>
    <w:rsid w:val="004076A7"/>
    <w:rsid w:val="00415F25"/>
    <w:rsid w:val="004203D5"/>
    <w:rsid w:val="00471CF1"/>
    <w:rsid w:val="004B1E2E"/>
    <w:rsid w:val="004C23A2"/>
    <w:rsid w:val="004C5530"/>
    <w:rsid w:val="004C6097"/>
    <w:rsid w:val="004E7E41"/>
    <w:rsid w:val="004F1FD6"/>
    <w:rsid w:val="004F2E10"/>
    <w:rsid w:val="004F3E0A"/>
    <w:rsid w:val="004F3E9E"/>
    <w:rsid w:val="00507854"/>
    <w:rsid w:val="00510E77"/>
    <w:rsid w:val="0051221C"/>
    <w:rsid w:val="005352FB"/>
    <w:rsid w:val="005873A5"/>
    <w:rsid w:val="005900CB"/>
    <w:rsid w:val="00592418"/>
    <w:rsid w:val="005A02D5"/>
    <w:rsid w:val="005A63DA"/>
    <w:rsid w:val="005F6F00"/>
    <w:rsid w:val="00615589"/>
    <w:rsid w:val="0064789D"/>
    <w:rsid w:val="00650FF7"/>
    <w:rsid w:val="00681145"/>
    <w:rsid w:val="0069233E"/>
    <w:rsid w:val="006954D0"/>
    <w:rsid w:val="006969EC"/>
    <w:rsid w:val="00697307"/>
    <w:rsid w:val="006A2480"/>
    <w:rsid w:val="006A313E"/>
    <w:rsid w:val="006E0677"/>
    <w:rsid w:val="007017AF"/>
    <w:rsid w:val="00712C50"/>
    <w:rsid w:val="00725128"/>
    <w:rsid w:val="0072715B"/>
    <w:rsid w:val="00737358"/>
    <w:rsid w:val="007411F1"/>
    <w:rsid w:val="00754A01"/>
    <w:rsid w:val="00761E82"/>
    <w:rsid w:val="007A1F2B"/>
    <w:rsid w:val="007B61BB"/>
    <w:rsid w:val="007F2C09"/>
    <w:rsid w:val="0083216C"/>
    <w:rsid w:val="00864CCD"/>
    <w:rsid w:val="008A00C8"/>
    <w:rsid w:val="008A0EE4"/>
    <w:rsid w:val="008A165D"/>
    <w:rsid w:val="008C14A5"/>
    <w:rsid w:val="008C4ECF"/>
    <w:rsid w:val="008C6E21"/>
    <w:rsid w:val="008D3406"/>
    <w:rsid w:val="008D7569"/>
    <w:rsid w:val="008E1A3E"/>
    <w:rsid w:val="009045CA"/>
    <w:rsid w:val="009065A4"/>
    <w:rsid w:val="00913335"/>
    <w:rsid w:val="00951829"/>
    <w:rsid w:val="00966122"/>
    <w:rsid w:val="00972766"/>
    <w:rsid w:val="00972BB9"/>
    <w:rsid w:val="009B1CEF"/>
    <w:rsid w:val="009E196C"/>
    <w:rsid w:val="009E4B33"/>
    <w:rsid w:val="009E5992"/>
    <w:rsid w:val="009F2F90"/>
    <w:rsid w:val="009F4398"/>
    <w:rsid w:val="00A1068E"/>
    <w:rsid w:val="00A11907"/>
    <w:rsid w:val="00A15D36"/>
    <w:rsid w:val="00A5474B"/>
    <w:rsid w:val="00A65086"/>
    <w:rsid w:val="00A670B3"/>
    <w:rsid w:val="00A74736"/>
    <w:rsid w:val="00AB6DB3"/>
    <w:rsid w:val="00AC2D00"/>
    <w:rsid w:val="00AD4A9D"/>
    <w:rsid w:val="00AE5253"/>
    <w:rsid w:val="00B06025"/>
    <w:rsid w:val="00B26358"/>
    <w:rsid w:val="00B4075E"/>
    <w:rsid w:val="00B41450"/>
    <w:rsid w:val="00B43B22"/>
    <w:rsid w:val="00B514D6"/>
    <w:rsid w:val="00B62D8E"/>
    <w:rsid w:val="00B70A88"/>
    <w:rsid w:val="00B71C63"/>
    <w:rsid w:val="00B919BD"/>
    <w:rsid w:val="00BA74A6"/>
    <w:rsid w:val="00BC18B9"/>
    <w:rsid w:val="00BD1EFF"/>
    <w:rsid w:val="00BF21D8"/>
    <w:rsid w:val="00C02303"/>
    <w:rsid w:val="00C10B69"/>
    <w:rsid w:val="00C2097F"/>
    <w:rsid w:val="00C43B9D"/>
    <w:rsid w:val="00C534EC"/>
    <w:rsid w:val="00C6107E"/>
    <w:rsid w:val="00C71FB7"/>
    <w:rsid w:val="00C878A6"/>
    <w:rsid w:val="00CE1FE4"/>
    <w:rsid w:val="00CE22C8"/>
    <w:rsid w:val="00CE44B2"/>
    <w:rsid w:val="00CF4A71"/>
    <w:rsid w:val="00CF6E96"/>
    <w:rsid w:val="00D032FD"/>
    <w:rsid w:val="00D11C91"/>
    <w:rsid w:val="00D138F0"/>
    <w:rsid w:val="00D15D61"/>
    <w:rsid w:val="00D355B8"/>
    <w:rsid w:val="00D37A95"/>
    <w:rsid w:val="00D56F4F"/>
    <w:rsid w:val="00D6414F"/>
    <w:rsid w:val="00D667E3"/>
    <w:rsid w:val="00D71146"/>
    <w:rsid w:val="00D72D49"/>
    <w:rsid w:val="00D72DF0"/>
    <w:rsid w:val="00DA56C4"/>
    <w:rsid w:val="00DB28D1"/>
    <w:rsid w:val="00DB4354"/>
    <w:rsid w:val="00DB7357"/>
    <w:rsid w:val="00DD07F1"/>
    <w:rsid w:val="00DF2216"/>
    <w:rsid w:val="00E031B9"/>
    <w:rsid w:val="00E13831"/>
    <w:rsid w:val="00E212F0"/>
    <w:rsid w:val="00E40344"/>
    <w:rsid w:val="00E544F6"/>
    <w:rsid w:val="00E620A6"/>
    <w:rsid w:val="00E7284D"/>
    <w:rsid w:val="00E77B39"/>
    <w:rsid w:val="00E910F6"/>
    <w:rsid w:val="00EB23C5"/>
    <w:rsid w:val="00EB401E"/>
    <w:rsid w:val="00ED2A39"/>
    <w:rsid w:val="00EF3E4D"/>
    <w:rsid w:val="00F03674"/>
    <w:rsid w:val="00F071C1"/>
    <w:rsid w:val="00F225BF"/>
    <w:rsid w:val="00F44874"/>
    <w:rsid w:val="00F50C57"/>
    <w:rsid w:val="00F74313"/>
    <w:rsid w:val="00F92637"/>
    <w:rsid w:val="00FC0942"/>
    <w:rsid w:val="00FD1C0F"/>
    <w:rsid w:val="00FE048A"/>
    <w:rsid w:val="00FF1971"/>
    <w:rsid w:val="00FF1BCD"/>
    <w:rsid w:val="00FF2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oNotEmbedSmartTags/>
  <w:decimalSymbol w:val="."/>
  <w:listSeparator w:val=","/>
  <w14:docId w14:val="6F3D9EAE"/>
  <w15:docId w15:val="{E67B6AE2-0250-445B-83C5-872AB15E3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ffra" w:eastAsia="Times New Roman" w:hAnsi="Effra" w:cs="Times New Roman"/>
        <w:sz w:val="22"/>
        <w:szCs w:val="22"/>
        <w:lang w:val="en-GB" w:eastAsia="en-GB" w:bidi="ar-SA"/>
      </w:rPr>
    </w:rPrDefault>
    <w:pPrDefault>
      <w:pPr>
        <w:spacing w:before="120" w:line="280" w:lineRule="exact"/>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1F1"/>
    <w:pPr>
      <w:spacing w:line="280" w:lineRule="atLeast"/>
    </w:pPr>
    <w:rPr>
      <w:rFonts w:ascii="Effra Light" w:hAnsi="Effra Light"/>
    </w:rPr>
  </w:style>
  <w:style w:type="paragraph" w:styleId="Heading1">
    <w:name w:val="heading 1"/>
    <w:next w:val="Normal"/>
    <w:link w:val="Heading1Char"/>
    <w:qFormat/>
    <w:rsid w:val="007411F1"/>
    <w:pPr>
      <w:keepNext/>
      <w:keepLines/>
      <w:spacing w:before="480" w:after="60" w:line="192" w:lineRule="auto"/>
      <w:outlineLvl w:val="0"/>
    </w:pPr>
    <w:rPr>
      <w:rFonts w:cs="Arial"/>
      <w:b/>
      <w:bCs/>
      <w:kern w:val="32"/>
      <w:sz w:val="36"/>
      <w:szCs w:val="36"/>
      <w:lang w:eastAsia="en-US"/>
    </w:rPr>
  </w:style>
  <w:style w:type="paragraph" w:styleId="Heading2">
    <w:name w:val="heading 2"/>
    <w:next w:val="Normal"/>
    <w:qFormat/>
    <w:rsid w:val="007411F1"/>
    <w:pPr>
      <w:spacing w:before="360" w:after="60"/>
      <w:outlineLvl w:val="1"/>
    </w:pPr>
    <w:rPr>
      <w:rFonts w:cs="Arial"/>
      <w:b/>
      <w:iCs/>
      <w:kern w:val="32"/>
      <w:sz w:val="32"/>
      <w:szCs w:val="32"/>
      <w:lang w:eastAsia="en-US"/>
    </w:rPr>
  </w:style>
  <w:style w:type="paragraph" w:styleId="Heading3">
    <w:name w:val="heading 3"/>
    <w:next w:val="Normal"/>
    <w:qFormat/>
    <w:rsid w:val="007411F1"/>
    <w:pPr>
      <w:keepNext/>
      <w:tabs>
        <w:tab w:val="left" w:pos="1530"/>
      </w:tabs>
      <w:spacing w:before="360"/>
      <w:outlineLvl w:val="2"/>
    </w:pPr>
    <w:rPr>
      <w:rFonts w:cs="Arial"/>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Rdg Header"/>
    <w:link w:val="HeaderChar"/>
    <w:rsid w:val="003F62CC"/>
    <w:pPr>
      <w:tabs>
        <w:tab w:val="right" w:pos="8505"/>
        <w:tab w:val="right" w:pos="9356"/>
      </w:tabs>
    </w:pPr>
    <w:rPr>
      <w:sz w:val="16"/>
      <w:szCs w:val="24"/>
      <w:lang w:eastAsia="en-US"/>
    </w:rPr>
  </w:style>
  <w:style w:type="paragraph" w:styleId="Footer">
    <w:name w:val="footer"/>
    <w:basedOn w:val="Normal"/>
    <w:link w:val="FooterChar"/>
    <w:uiPriority w:val="99"/>
    <w:rsid w:val="00742362"/>
    <w:pPr>
      <w:tabs>
        <w:tab w:val="center" w:pos="4153"/>
        <w:tab w:val="right" w:pos="8306"/>
      </w:tabs>
    </w:pPr>
  </w:style>
  <w:style w:type="paragraph" w:customStyle="1" w:styleId="UoRTitle">
    <w:name w:val="UoR Title"/>
    <w:next w:val="Normal"/>
    <w:rsid w:val="000952B8"/>
    <w:pPr>
      <w:overflowPunct w:val="0"/>
      <w:autoSpaceDE w:val="0"/>
      <w:autoSpaceDN w:val="0"/>
      <w:adjustRightInd w:val="0"/>
      <w:snapToGrid w:val="0"/>
      <w:spacing w:line="240" w:lineRule="auto"/>
      <w:textAlignment w:val="baseline"/>
    </w:pPr>
    <w:rPr>
      <w:b/>
      <w:noProof/>
      <w:sz w:val="48"/>
      <w:szCs w:val="48"/>
    </w:rPr>
  </w:style>
  <w:style w:type="paragraph" w:customStyle="1" w:styleId="UoRSubtitle">
    <w:name w:val="UoR Subtitle"/>
    <w:basedOn w:val="UoRTitle"/>
    <w:next w:val="Normal"/>
    <w:rsid w:val="000952B8"/>
    <w:rPr>
      <w:color w:val="50535A"/>
      <w:sz w:val="36"/>
      <w:szCs w:val="36"/>
    </w:rPr>
  </w:style>
  <w:style w:type="paragraph" w:customStyle="1" w:styleId="UoRContentslist">
    <w:name w:val="UoR Contents list"/>
    <w:rsid w:val="00EB23C5"/>
    <w:pPr>
      <w:widowControl w:val="0"/>
      <w:tabs>
        <w:tab w:val="right" w:pos="6237"/>
      </w:tabs>
      <w:autoSpaceDE w:val="0"/>
      <w:autoSpaceDN w:val="0"/>
      <w:adjustRightInd w:val="0"/>
      <w:spacing w:before="60"/>
      <w:ind w:left="2552" w:right="1701" w:hanging="851"/>
    </w:pPr>
    <w:rPr>
      <w:rFonts w:ascii="Effra Light" w:hAnsi="Effra Light"/>
      <w:sz w:val="24"/>
      <w:szCs w:val="24"/>
      <w:lang w:val="en-US" w:eastAsia="en-US"/>
    </w:rPr>
  </w:style>
  <w:style w:type="paragraph" w:customStyle="1" w:styleId="UoRContentsHeader">
    <w:name w:val="UoR Contents Header"/>
    <w:basedOn w:val="UoRContentslist"/>
    <w:rsid w:val="00EB23C5"/>
    <w:pPr>
      <w:spacing w:before="720" w:after="180" w:line="360" w:lineRule="exact"/>
    </w:pPr>
    <w:rPr>
      <w:rFonts w:ascii="Effra" w:hAnsi="Effra"/>
      <w:b/>
      <w:caps/>
      <w:sz w:val="32"/>
    </w:rPr>
  </w:style>
  <w:style w:type="numbering" w:customStyle="1" w:styleId="StyleBulleted">
    <w:name w:val="Style Bulleted"/>
    <w:basedOn w:val="NoList"/>
    <w:semiHidden/>
    <w:rsid w:val="00D43880"/>
    <w:pPr>
      <w:numPr>
        <w:numId w:val="1"/>
      </w:numPr>
    </w:pPr>
  </w:style>
  <w:style w:type="paragraph" w:customStyle="1" w:styleId="UoRIntroduction">
    <w:name w:val="UoR Introduction"/>
    <w:basedOn w:val="Normal"/>
    <w:rsid w:val="00B71C63"/>
    <w:pPr>
      <w:spacing w:after="60"/>
    </w:pPr>
    <w:rPr>
      <w:rFonts w:ascii="Effra" w:hAnsi="Effra"/>
      <w:b/>
    </w:rPr>
  </w:style>
  <w:style w:type="table" w:styleId="TableGrid">
    <w:name w:val="Table Grid"/>
    <w:basedOn w:val="TableNormal"/>
    <w:rsid w:val="00C8685C"/>
    <w:rPr>
      <w:rFonts w:ascii="Effra Light" w:hAnsi="Effra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dgTables3">
    <w:name w:val="Rdg Tables 3"/>
    <w:basedOn w:val="TableNormal"/>
    <w:semiHidden/>
    <w:rsid w:val="00CF2E9C"/>
    <w:rPr>
      <w:rFonts w:ascii="Agency FB" w:hAnsi="Agency FB"/>
      <w: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test">
    <w:name w:val="Table test"/>
    <w:basedOn w:val="TableColumns4"/>
    <w:semiHidden/>
    <w:rsid w:val="00CF2E9C"/>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4">
    <w:name w:val="Table Columns 4"/>
    <w:basedOn w:val="TableNormal"/>
    <w:semiHidden/>
    <w:rsid w:val="00CF2E9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ListParagraph">
    <w:name w:val="List Paragraph"/>
    <w:basedOn w:val="Normal"/>
    <w:uiPriority w:val="34"/>
    <w:qFormat/>
    <w:rsid w:val="00C878A6"/>
    <w:pPr>
      <w:numPr>
        <w:numId w:val="8"/>
      </w:numPr>
      <w:contextualSpacing/>
    </w:pPr>
  </w:style>
  <w:style w:type="paragraph" w:customStyle="1" w:styleId="UoRUnitname">
    <w:name w:val="UoR Unit name"/>
    <w:rsid w:val="00F225BF"/>
    <w:pPr>
      <w:spacing w:before="0" w:line="300" w:lineRule="exact"/>
    </w:pPr>
    <w:rPr>
      <w:b/>
      <w:sz w:val="26"/>
      <w:szCs w:val="24"/>
      <w:lang w:eastAsia="en-US"/>
    </w:rPr>
  </w:style>
  <w:style w:type="paragraph" w:customStyle="1" w:styleId="UoRContentsHeader2">
    <w:name w:val="UoR Contents Header 2"/>
    <w:basedOn w:val="UoRContentslist"/>
    <w:rsid w:val="00EB23C5"/>
    <w:pPr>
      <w:spacing w:before="180"/>
    </w:pPr>
    <w:rPr>
      <w:rFonts w:ascii="Effra" w:hAnsi="Effra"/>
      <w:b/>
    </w:rPr>
  </w:style>
  <w:style w:type="table" w:styleId="Table3Deffects1">
    <w:name w:val="Table 3D effects 1"/>
    <w:basedOn w:val="TableNormal"/>
    <w:rsid w:val="002E03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E03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UoRCaptions">
    <w:name w:val="UoR Captions"/>
    <w:basedOn w:val="Normal"/>
    <w:rsid w:val="006954D0"/>
    <w:pPr>
      <w:spacing w:after="240"/>
    </w:pPr>
    <w:rPr>
      <w:sz w:val="18"/>
    </w:rPr>
  </w:style>
  <w:style w:type="paragraph" w:customStyle="1" w:styleId="UoRSectionheading">
    <w:name w:val="UoR Section heading"/>
    <w:basedOn w:val="Heading1"/>
    <w:link w:val="UoRSectionheadingChar"/>
    <w:rsid w:val="00A74736"/>
    <w:pPr>
      <w:spacing w:before="720" w:line="252" w:lineRule="auto"/>
    </w:pPr>
    <w:rPr>
      <w:sz w:val="72"/>
    </w:rPr>
  </w:style>
  <w:style w:type="character" w:customStyle="1" w:styleId="Heading1Char">
    <w:name w:val="Heading 1 Char"/>
    <w:basedOn w:val="DefaultParagraphFont"/>
    <w:link w:val="Heading1"/>
    <w:rsid w:val="007411F1"/>
    <w:rPr>
      <w:rFonts w:cs="Arial"/>
      <w:b/>
      <w:bCs/>
      <w:kern w:val="32"/>
      <w:sz w:val="36"/>
      <w:szCs w:val="36"/>
      <w:lang w:eastAsia="en-US"/>
    </w:rPr>
  </w:style>
  <w:style w:type="character" w:customStyle="1" w:styleId="UoRSectionheadingChar">
    <w:name w:val="UoR Section heading Char"/>
    <w:basedOn w:val="Heading1Char"/>
    <w:link w:val="UoRSectionheading"/>
    <w:rsid w:val="00A74736"/>
    <w:rPr>
      <w:rFonts w:cs="Arial"/>
      <w:b/>
      <w:bCs/>
      <w:caps w:val="0"/>
      <w:kern w:val="32"/>
      <w:sz w:val="72"/>
      <w:szCs w:val="32"/>
      <w:lang w:eastAsia="en-US"/>
    </w:rPr>
  </w:style>
  <w:style w:type="character" w:styleId="CommentReference">
    <w:name w:val="annotation reference"/>
    <w:basedOn w:val="DefaultParagraphFont"/>
    <w:semiHidden/>
    <w:rsid w:val="00D6414F"/>
    <w:rPr>
      <w:sz w:val="16"/>
      <w:szCs w:val="16"/>
    </w:rPr>
  </w:style>
  <w:style w:type="paragraph" w:styleId="CommentText">
    <w:name w:val="annotation text"/>
    <w:basedOn w:val="Normal"/>
    <w:semiHidden/>
    <w:rsid w:val="00D6414F"/>
    <w:rPr>
      <w:sz w:val="20"/>
      <w:szCs w:val="20"/>
    </w:rPr>
  </w:style>
  <w:style w:type="paragraph" w:styleId="CommentSubject">
    <w:name w:val="annotation subject"/>
    <w:basedOn w:val="CommentText"/>
    <w:next w:val="CommentText"/>
    <w:semiHidden/>
    <w:rsid w:val="00D6414F"/>
    <w:rPr>
      <w:b/>
      <w:bCs/>
    </w:rPr>
  </w:style>
  <w:style w:type="paragraph" w:styleId="BalloonText">
    <w:name w:val="Balloon Text"/>
    <w:basedOn w:val="Normal"/>
    <w:semiHidden/>
    <w:rsid w:val="00D6414F"/>
    <w:rPr>
      <w:rFonts w:ascii="Tahoma" w:hAnsi="Tahoma" w:cs="Tahoma"/>
      <w:sz w:val="16"/>
      <w:szCs w:val="16"/>
    </w:rPr>
  </w:style>
  <w:style w:type="table" w:styleId="Table3Deffects3">
    <w:name w:val="Table 3D effects 3"/>
    <w:basedOn w:val="TableNormal"/>
    <w:rsid w:val="002E03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UoRTable">
    <w:name w:val="UoR Table"/>
    <w:basedOn w:val="TableNormal"/>
    <w:uiPriority w:val="99"/>
    <w:rsid w:val="008A00C8"/>
    <w:pPr>
      <w:spacing w:before="0" w:line="240" w:lineRule="auto"/>
    </w:pPr>
    <w:tblPr>
      <w:tblBorders>
        <w:top w:val="single" w:sz="4" w:space="0" w:color="auto"/>
        <w:bottom w:val="single" w:sz="4" w:space="0" w:color="auto"/>
        <w:insideH w:val="single" w:sz="4" w:space="0" w:color="auto"/>
      </w:tblBorders>
      <w:tblCellMar>
        <w:top w:w="57" w:type="dxa"/>
        <w:left w:w="113" w:type="dxa"/>
        <w:bottom w:w="113" w:type="dxa"/>
      </w:tblCellMar>
    </w:tblPr>
    <w:tcPr>
      <w:shd w:val="clear" w:color="auto" w:fill="auto"/>
    </w:tcPr>
    <w:tblStylePr w:type="firstRow">
      <w:pPr>
        <w:wordWrap/>
        <w:spacing w:beforeLines="0" w:before="0" w:beforeAutospacing="0"/>
      </w:pPr>
      <w:rPr>
        <w:rFonts w:ascii="Effra" w:hAnsi="Effra"/>
        <w:b/>
        <w:i w:val="0"/>
        <w:caps/>
        <w:smallCaps w:val="0"/>
      </w:rPr>
      <w:tblPr>
        <w:tblCellMar>
          <w:top w:w="113" w:type="dxa"/>
          <w:left w:w="113" w:type="dxa"/>
          <w:bottom w:w="113" w:type="dxa"/>
          <w:right w:w="108" w:type="dxa"/>
        </w:tblCellMar>
      </w:tblPr>
      <w:tcPr>
        <w:tcBorders>
          <w:top w:val="single" w:sz="24" w:space="0" w:color="FFFFFF" w:themeColor="background1"/>
          <w:left w:val="nil"/>
          <w:bottom w:val="nil"/>
          <w:right w:val="nil"/>
          <w:insideH w:val="nil"/>
          <w:insideV w:val="nil"/>
          <w:tl2br w:val="nil"/>
          <w:tr2bl w:val="nil"/>
        </w:tcBorders>
        <w:shd w:val="solid" w:color="auto" w:fill="000000" w:themeFill="text1"/>
      </w:tcPr>
    </w:tblStylePr>
    <w:tblStylePr w:type="firstCol">
      <w:rPr>
        <w:rFonts w:ascii="Effra" w:hAnsi="Effra"/>
        <w:b/>
        <w:i w:val="0"/>
      </w:rPr>
    </w:tblStylePr>
  </w:style>
  <w:style w:type="character" w:customStyle="1" w:styleId="Action">
    <w:name w:val="Action"/>
    <w:basedOn w:val="DefaultParagraphFont"/>
    <w:uiPriority w:val="1"/>
    <w:qFormat/>
    <w:rsid w:val="00C878A6"/>
    <w:rPr>
      <w:b/>
    </w:rPr>
  </w:style>
  <w:style w:type="paragraph" w:customStyle="1" w:styleId="Infotext">
    <w:name w:val="Info text"/>
    <w:basedOn w:val="Normal"/>
    <w:qFormat/>
    <w:rsid w:val="00C878A6"/>
    <w:pPr>
      <w:pBdr>
        <w:top w:val="single" w:sz="4" w:space="4" w:color="D9D9D9" w:themeColor="background1" w:themeShade="D9"/>
        <w:left w:val="single" w:sz="4" w:space="4" w:color="D9D9D9" w:themeColor="background1" w:themeShade="D9"/>
        <w:bottom w:val="single" w:sz="4" w:space="8" w:color="D9D9D9" w:themeColor="background1" w:themeShade="D9"/>
        <w:right w:val="single" w:sz="4" w:space="4" w:color="D9D9D9" w:themeColor="background1" w:themeShade="D9"/>
      </w:pBdr>
      <w:shd w:val="clear" w:color="auto" w:fill="D9D9D9" w:themeFill="background1" w:themeFillShade="D9"/>
    </w:pPr>
  </w:style>
  <w:style w:type="character" w:styleId="Hyperlink">
    <w:name w:val="Hyperlink"/>
    <w:basedOn w:val="DefaultParagraphFont"/>
    <w:uiPriority w:val="99"/>
    <w:unhideWhenUsed/>
    <w:rsid w:val="00F92637"/>
    <w:rPr>
      <w:color w:val="0000FF"/>
      <w:u w:val="single"/>
    </w:rPr>
  </w:style>
  <w:style w:type="character" w:customStyle="1" w:styleId="apple-converted-space">
    <w:name w:val="apple-converted-space"/>
    <w:basedOn w:val="DefaultParagraphFont"/>
    <w:rsid w:val="00F92637"/>
  </w:style>
  <w:style w:type="paragraph" w:styleId="NormalWeb">
    <w:name w:val="Normal (Web)"/>
    <w:basedOn w:val="Normal"/>
    <w:uiPriority w:val="99"/>
    <w:unhideWhenUsed/>
    <w:rsid w:val="00B62D8E"/>
    <w:pPr>
      <w:spacing w:before="100" w:beforeAutospacing="1" w:after="100" w:afterAutospacing="1" w:line="240" w:lineRule="auto"/>
    </w:pPr>
    <w:rPr>
      <w:rFonts w:ascii="Times New Roman" w:hAnsi="Times New Roman"/>
    </w:rPr>
  </w:style>
  <w:style w:type="character" w:styleId="FollowedHyperlink">
    <w:name w:val="FollowedHyperlink"/>
    <w:basedOn w:val="DefaultParagraphFont"/>
    <w:rsid w:val="001A7D83"/>
    <w:rPr>
      <w:color w:val="800080" w:themeColor="followedHyperlink"/>
      <w:u w:val="single"/>
    </w:rPr>
  </w:style>
  <w:style w:type="paragraph" w:customStyle="1" w:styleId="Heading1afterPageBreak">
    <w:name w:val="Heading 1 after Page Break"/>
    <w:basedOn w:val="Heading1"/>
    <w:next w:val="Normal"/>
    <w:qFormat/>
    <w:rsid w:val="005A02D5"/>
    <w:pPr>
      <w:spacing w:before="0" w:line="240" w:lineRule="auto"/>
    </w:pPr>
  </w:style>
  <w:style w:type="paragraph" w:customStyle="1" w:styleId="code">
    <w:name w:val="code"/>
    <w:basedOn w:val="Normal"/>
    <w:link w:val="codeChar"/>
    <w:qFormat/>
    <w:rsid w:val="00C878A6"/>
    <w:pPr>
      <w:spacing w:before="0" w:line="240" w:lineRule="auto"/>
    </w:pPr>
    <w:rPr>
      <w:rFonts w:ascii="Courier New" w:hAnsi="Courier New" w:cs="Courier New"/>
      <w:sz w:val="25"/>
      <w:szCs w:val="20"/>
      <w:lang w:eastAsia="en-US"/>
    </w:rPr>
  </w:style>
  <w:style w:type="character" w:customStyle="1" w:styleId="codeChar">
    <w:name w:val="code Char"/>
    <w:basedOn w:val="DefaultParagraphFont"/>
    <w:link w:val="code"/>
    <w:rsid w:val="00C878A6"/>
    <w:rPr>
      <w:rFonts w:ascii="Courier New" w:hAnsi="Courier New" w:cs="Courier New"/>
      <w:sz w:val="25"/>
      <w:szCs w:val="20"/>
      <w:lang w:eastAsia="en-US"/>
    </w:rPr>
  </w:style>
  <w:style w:type="paragraph" w:customStyle="1" w:styleId="Pa0">
    <w:name w:val="Pa0"/>
    <w:basedOn w:val="Normal"/>
    <w:next w:val="Normal"/>
    <w:rsid w:val="00063C7A"/>
    <w:pPr>
      <w:autoSpaceDE w:val="0"/>
      <w:autoSpaceDN w:val="0"/>
      <w:adjustRightInd w:val="0"/>
      <w:spacing w:before="0" w:after="160" w:line="241" w:lineRule="atLeast"/>
    </w:pPr>
    <w:rPr>
      <w:rFonts w:ascii="Minion" w:hAnsi="Minion"/>
    </w:rPr>
  </w:style>
  <w:style w:type="paragraph" w:customStyle="1" w:styleId="Heading2afterPageBreak">
    <w:name w:val="Heading 2 after Page Break"/>
    <w:basedOn w:val="Heading2"/>
    <w:next w:val="Normal"/>
    <w:rsid w:val="005A02D5"/>
    <w:pPr>
      <w:spacing w:before="0" w:line="240" w:lineRule="auto"/>
    </w:pPr>
  </w:style>
  <w:style w:type="paragraph" w:customStyle="1" w:styleId="Bulletlist">
    <w:name w:val="Bullet list"/>
    <w:basedOn w:val="Normal"/>
    <w:qFormat/>
    <w:rsid w:val="00C878A6"/>
    <w:pPr>
      <w:numPr>
        <w:numId w:val="9"/>
      </w:numPr>
    </w:pPr>
    <w:rPr>
      <w:lang w:eastAsia="en-US"/>
    </w:rPr>
  </w:style>
  <w:style w:type="paragraph" w:customStyle="1" w:styleId="Numberlist">
    <w:name w:val="Number list"/>
    <w:basedOn w:val="Normal"/>
    <w:qFormat/>
    <w:rsid w:val="00C878A6"/>
    <w:pPr>
      <w:numPr>
        <w:numId w:val="10"/>
      </w:numPr>
    </w:pPr>
    <w:rPr>
      <w:lang w:eastAsia="en-US"/>
    </w:rPr>
  </w:style>
  <w:style w:type="character" w:customStyle="1" w:styleId="HeaderChar">
    <w:name w:val="Header Char"/>
    <w:aliases w:val="Rdg Header Char"/>
    <w:basedOn w:val="DefaultParagraphFont"/>
    <w:link w:val="Header"/>
    <w:rsid w:val="00A65086"/>
    <w:rPr>
      <w:sz w:val="16"/>
      <w:szCs w:val="24"/>
      <w:lang w:eastAsia="en-US"/>
    </w:rPr>
  </w:style>
  <w:style w:type="paragraph" w:customStyle="1" w:styleId="Screenshot">
    <w:name w:val="Screenshot"/>
    <w:basedOn w:val="Normal"/>
    <w:next w:val="Normal"/>
    <w:qFormat/>
    <w:rsid w:val="00272496"/>
    <w:pPr>
      <w:spacing w:before="240" w:after="240"/>
    </w:pPr>
    <w:rPr>
      <w:noProof/>
    </w:rPr>
  </w:style>
  <w:style w:type="paragraph" w:customStyle="1" w:styleId="Infoboxheading">
    <w:name w:val="Info box heading"/>
    <w:basedOn w:val="Infotext"/>
    <w:next w:val="Infotext"/>
    <w:qFormat/>
    <w:rsid w:val="009E5992"/>
    <w:rPr>
      <w:rFonts w:ascii="Effra" w:hAnsi="Effra" w:cs="Effra"/>
      <w:b/>
      <w:sz w:val="28"/>
      <w:szCs w:val="28"/>
    </w:rPr>
  </w:style>
  <w:style w:type="paragraph" w:customStyle="1" w:styleId="Infoboxbullets">
    <w:name w:val="Info box bullets"/>
    <w:basedOn w:val="Infotext"/>
    <w:next w:val="Infotext"/>
    <w:qFormat/>
    <w:rsid w:val="009E5992"/>
    <w:pPr>
      <w:numPr>
        <w:numId w:val="11"/>
      </w:numPr>
    </w:pPr>
    <w:rPr>
      <w:lang w:eastAsia="en-US"/>
    </w:rPr>
  </w:style>
  <w:style w:type="paragraph" w:customStyle="1" w:styleId="Infoboxscreenshot">
    <w:name w:val="Info box screenshot"/>
    <w:basedOn w:val="Infotext"/>
    <w:next w:val="Infotext"/>
    <w:qFormat/>
    <w:rsid w:val="00B43B22"/>
    <w:pPr>
      <w:spacing w:before="240" w:after="240"/>
    </w:pPr>
    <w:rPr>
      <w:noProof/>
    </w:rPr>
  </w:style>
  <w:style w:type="paragraph" w:customStyle="1" w:styleId="Header-TitlePage">
    <w:name w:val="Header - Title Page"/>
    <w:basedOn w:val="Normal"/>
    <w:next w:val="Normal"/>
    <w:qFormat/>
    <w:rsid w:val="002E6309"/>
    <w:pPr>
      <w:spacing w:line="280" w:lineRule="exact"/>
    </w:pPr>
    <w:rPr>
      <w:rFonts w:ascii="Effra" w:hAnsi="Effra"/>
      <w:b/>
      <w:sz w:val="26"/>
      <w:szCs w:val="24"/>
      <w:lang w:eastAsia="en-US"/>
    </w:rPr>
  </w:style>
  <w:style w:type="paragraph" w:customStyle="1" w:styleId="Screenshotindented">
    <w:name w:val="Screenshot indented"/>
    <w:basedOn w:val="Screenshot"/>
    <w:qFormat/>
    <w:rsid w:val="004E7E41"/>
    <w:pPr>
      <w:ind w:left="720"/>
    </w:pPr>
  </w:style>
  <w:style w:type="character" w:customStyle="1" w:styleId="FooterChar">
    <w:name w:val="Footer Char"/>
    <w:basedOn w:val="DefaultParagraphFont"/>
    <w:link w:val="Footer"/>
    <w:uiPriority w:val="99"/>
    <w:rsid w:val="0032210A"/>
    <w:rPr>
      <w:rFonts w:ascii="Effra Light" w:hAnsi="Effra Light"/>
    </w:rPr>
  </w:style>
  <w:style w:type="character" w:customStyle="1" w:styleId="normaltextrun">
    <w:name w:val="normaltextrun"/>
    <w:basedOn w:val="DefaultParagraphFont"/>
    <w:rsid w:val="00FF21C8"/>
  </w:style>
  <w:style w:type="character" w:customStyle="1" w:styleId="eop">
    <w:name w:val="eop"/>
    <w:basedOn w:val="DefaultParagraphFont"/>
    <w:rsid w:val="00FF21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7182">
      <w:bodyDiv w:val="1"/>
      <w:marLeft w:val="0"/>
      <w:marRight w:val="0"/>
      <w:marTop w:val="0"/>
      <w:marBottom w:val="0"/>
      <w:divBdr>
        <w:top w:val="none" w:sz="0" w:space="0" w:color="auto"/>
        <w:left w:val="none" w:sz="0" w:space="0" w:color="auto"/>
        <w:bottom w:val="none" w:sz="0" w:space="0" w:color="auto"/>
        <w:right w:val="none" w:sz="0" w:space="0" w:color="auto"/>
      </w:divBdr>
    </w:div>
    <w:div w:id="67848719">
      <w:bodyDiv w:val="1"/>
      <w:marLeft w:val="0"/>
      <w:marRight w:val="0"/>
      <w:marTop w:val="0"/>
      <w:marBottom w:val="0"/>
      <w:divBdr>
        <w:top w:val="none" w:sz="0" w:space="0" w:color="auto"/>
        <w:left w:val="none" w:sz="0" w:space="0" w:color="auto"/>
        <w:bottom w:val="none" w:sz="0" w:space="0" w:color="auto"/>
        <w:right w:val="none" w:sz="0" w:space="0" w:color="auto"/>
      </w:divBdr>
    </w:div>
    <w:div w:id="453522049">
      <w:bodyDiv w:val="1"/>
      <w:marLeft w:val="0"/>
      <w:marRight w:val="0"/>
      <w:marTop w:val="0"/>
      <w:marBottom w:val="0"/>
      <w:divBdr>
        <w:top w:val="none" w:sz="0" w:space="0" w:color="auto"/>
        <w:left w:val="none" w:sz="0" w:space="0" w:color="auto"/>
        <w:bottom w:val="none" w:sz="0" w:space="0" w:color="auto"/>
        <w:right w:val="none" w:sz="0" w:space="0" w:color="auto"/>
      </w:divBdr>
    </w:div>
    <w:div w:id="601760665">
      <w:bodyDiv w:val="1"/>
      <w:marLeft w:val="0"/>
      <w:marRight w:val="0"/>
      <w:marTop w:val="0"/>
      <w:marBottom w:val="0"/>
      <w:divBdr>
        <w:top w:val="none" w:sz="0" w:space="0" w:color="auto"/>
        <w:left w:val="none" w:sz="0" w:space="0" w:color="auto"/>
        <w:bottom w:val="none" w:sz="0" w:space="0" w:color="auto"/>
        <w:right w:val="none" w:sz="0" w:space="0" w:color="auto"/>
      </w:divBdr>
    </w:div>
    <w:div w:id="937182458">
      <w:bodyDiv w:val="1"/>
      <w:marLeft w:val="0"/>
      <w:marRight w:val="0"/>
      <w:marTop w:val="0"/>
      <w:marBottom w:val="0"/>
      <w:divBdr>
        <w:top w:val="none" w:sz="0" w:space="0" w:color="auto"/>
        <w:left w:val="none" w:sz="0" w:space="0" w:color="auto"/>
        <w:bottom w:val="none" w:sz="0" w:space="0" w:color="auto"/>
        <w:right w:val="none" w:sz="0" w:space="0" w:color="auto"/>
      </w:divBdr>
    </w:div>
    <w:div w:id="973364241">
      <w:bodyDiv w:val="1"/>
      <w:marLeft w:val="0"/>
      <w:marRight w:val="0"/>
      <w:marTop w:val="0"/>
      <w:marBottom w:val="0"/>
      <w:divBdr>
        <w:top w:val="none" w:sz="0" w:space="0" w:color="auto"/>
        <w:left w:val="none" w:sz="0" w:space="0" w:color="auto"/>
        <w:bottom w:val="none" w:sz="0" w:space="0" w:color="auto"/>
        <w:right w:val="none" w:sz="0" w:space="0" w:color="auto"/>
      </w:divBdr>
    </w:div>
    <w:div w:id="1124346548">
      <w:bodyDiv w:val="1"/>
      <w:marLeft w:val="0"/>
      <w:marRight w:val="0"/>
      <w:marTop w:val="0"/>
      <w:marBottom w:val="0"/>
      <w:divBdr>
        <w:top w:val="none" w:sz="0" w:space="0" w:color="auto"/>
        <w:left w:val="none" w:sz="0" w:space="0" w:color="auto"/>
        <w:bottom w:val="none" w:sz="0" w:space="0" w:color="auto"/>
        <w:right w:val="none" w:sz="0" w:space="0" w:color="auto"/>
      </w:divBdr>
      <w:divsChild>
        <w:div w:id="1584292635">
          <w:marLeft w:val="0"/>
          <w:marRight w:val="0"/>
          <w:marTop w:val="0"/>
          <w:marBottom w:val="0"/>
          <w:divBdr>
            <w:top w:val="none" w:sz="0" w:space="0" w:color="auto"/>
            <w:left w:val="none" w:sz="0" w:space="0" w:color="auto"/>
            <w:bottom w:val="none" w:sz="0" w:space="0" w:color="auto"/>
            <w:right w:val="none" w:sz="0" w:space="0" w:color="auto"/>
          </w:divBdr>
        </w:div>
      </w:divsChild>
    </w:div>
    <w:div w:id="1288001994">
      <w:bodyDiv w:val="1"/>
      <w:marLeft w:val="0"/>
      <w:marRight w:val="0"/>
      <w:marTop w:val="0"/>
      <w:marBottom w:val="0"/>
      <w:divBdr>
        <w:top w:val="none" w:sz="0" w:space="0" w:color="auto"/>
        <w:left w:val="none" w:sz="0" w:space="0" w:color="auto"/>
        <w:bottom w:val="none" w:sz="0" w:space="0" w:color="auto"/>
        <w:right w:val="none" w:sz="0" w:space="0" w:color="auto"/>
      </w:divBdr>
    </w:div>
    <w:div w:id="1415202741">
      <w:bodyDiv w:val="1"/>
      <w:marLeft w:val="0"/>
      <w:marRight w:val="0"/>
      <w:marTop w:val="0"/>
      <w:marBottom w:val="0"/>
      <w:divBdr>
        <w:top w:val="none" w:sz="0" w:space="0" w:color="auto"/>
        <w:left w:val="none" w:sz="0" w:space="0" w:color="auto"/>
        <w:bottom w:val="none" w:sz="0" w:space="0" w:color="auto"/>
        <w:right w:val="none" w:sz="0" w:space="0" w:color="auto"/>
      </w:divBdr>
    </w:div>
    <w:div w:id="1539586520">
      <w:bodyDiv w:val="1"/>
      <w:marLeft w:val="0"/>
      <w:marRight w:val="0"/>
      <w:marTop w:val="0"/>
      <w:marBottom w:val="0"/>
      <w:divBdr>
        <w:top w:val="none" w:sz="0" w:space="0" w:color="auto"/>
        <w:left w:val="none" w:sz="0" w:space="0" w:color="auto"/>
        <w:bottom w:val="none" w:sz="0" w:space="0" w:color="auto"/>
        <w:right w:val="none" w:sz="0" w:space="0" w:color="auto"/>
      </w:divBdr>
      <w:divsChild>
        <w:div w:id="1919051968">
          <w:marLeft w:val="0"/>
          <w:marRight w:val="0"/>
          <w:marTop w:val="0"/>
          <w:marBottom w:val="0"/>
          <w:divBdr>
            <w:top w:val="none" w:sz="0" w:space="0" w:color="auto"/>
            <w:left w:val="none" w:sz="0" w:space="0" w:color="auto"/>
            <w:bottom w:val="none" w:sz="0" w:space="0" w:color="auto"/>
            <w:right w:val="none" w:sz="0" w:space="0" w:color="auto"/>
          </w:divBdr>
        </w:div>
        <w:div w:id="828208319">
          <w:marLeft w:val="0"/>
          <w:marRight w:val="0"/>
          <w:marTop w:val="0"/>
          <w:marBottom w:val="0"/>
          <w:divBdr>
            <w:top w:val="none" w:sz="0" w:space="0" w:color="auto"/>
            <w:left w:val="none" w:sz="0" w:space="0" w:color="auto"/>
            <w:bottom w:val="none" w:sz="0" w:space="0" w:color="auto"/>
            <w:right w:val="none" w:sz="0" w:space="0" w:color="auto"/>
          </w:divBdr>
        </w:div>
      </w:divsChild>
    </w:div>
    <w:div w:id="1649086409">
      <w:bodyDiv w:val="1"/>
      <w:marLeft w:val="0"/>
      <w:marRight w:val="0"/>
      <w:marTop w:val="0"/>
      <w:marBottom w:val="0"/>
      <w:divBdr>
        <w:top w:val="none" w:sz="0" w:space="0" w:color="auto"/>
        <w:left w:val="none" w:sz="0" w:space="0" w:color="auto"/>
        <w:bottom w:val="none" w:sz="0" w:space="0" w:color="auto"/>
        <w:right w:val="none" w:sz="0" w:space="0" w:color="auto"/>
      </w:divBdr>
      <w:divsChild>
        <w:div w:id="1938638894">
          <w:marLeft w:val="0"/>
          <w:marRight w:val="0"/>
          <w:marTop w:val="0"/>
          <w:marBottom w:val="0"/>
          <w:divBdr>
            <w:top w:val="none" w:sz="0" w:space="0" w:color="auto"/>
            <w:left w:val="none" w:sz="0" w:space="0" w:color="auto"/>
            <w:bottom w:val="none" w:sz="0" w:space="0" w:color="auto"/>
            <w:right w:val="none" w:sz="0" w:space="0" w:color="auto"/>
          </w:divBdr>
        </w:div>
      </w:divsChild>
    </w:div>
    <w:div w:id="1686832809">
      <w:bodyDiv w:val="1"/>
      <w:marLeft w:val="0"/>
      <w:marRight w:val="0"/>
      <w:marTop w:val="0"/>
      <w:marBottom w:val="0"/>
      <w:divBdr>
        <w:top w:val="none" w:sz="0" w:space="0" w:color="auto"/>
        <w:left w:val="none" w:sz="0" w:space="0" w:color="auto"/>
        <w:bottom w:val="none" w:sz="0" w:space="0" w:color="auto"/>
        <w:right w:val="none" w:sz="0" w:space="0" w:color="auto"/>
      </w:divBdr>
      <w:divsChild>
        <w:div w:id="2093121408">
          <w:marLeft w:val="0"/>
          <w:marRight w:val="0"/>
          <w:marTop w:val="0"/>
          <w:marBottom w:val="0"/>
          <w:divBdr>
            <w:top w:val="none" w:sz="0" w:space="0" w:color="auto"/>
            <w:left w:val="none" w:sz="0" w:space="0" w:color="auto"/>
            <w:bottom w:val="none" w:sz="0" w:space="0" w:color="auto"/>
            <w:right w:val="none" w:sz="0" w:space="0" w:color="auto"/>
          </w:divBdr>
          <w:divsChild>
            <w:div w:id="506331482">
              <w:marLeft w:val="0"/>
              <w:marRight w:val="0"/>
              <w:marTop w:val="0"/>
              <w:marBottom w:val="0"/>
              <w:divBdr>
                <w:top w:val="none" w:sz="0" w:space="0" w:color="auto"/>
                <w:left w:val="none" w:sz="0" w:space="0" w:color="auto"/>
                <w:bottom w:val="none" w:sz="0" w:space="0" w:color="auto"/>
                <w:right w:val="none" w:sz="0" w:space="0" w:color="auto"/>
              </w:divBdr>
            </w:div>
          </w:divsChild>
        </w:div>
        <w:div w:id="2034912861">
          <w:marLeft w:val="0"/>
          <w:marRight w:val="0"/>
          <w:marTop w:val="0"/>
          <w:marBottom w:val="0"/>
          <w:divBdr>
            <w:top w:val="none" w:sz="0" w:space="0" w:color="auto"/>
            <w:left w:val="none" w:sz="0" w:space="0" w:color="auto"/>
            <w:bottom w:val="none" w:sz="0" w:space="0" w:color="auto"/>
            <w:right w:val="none" w:sz="0" w:space="0" w:color="auto"/>
          </w:divBdr>
          <w:divsChild>
            <w:div w:id="14044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51093">
      <w:bodyDiv w:val="1"/>
      <w:marLeft w:val="0"/>
      <w:marRight w:val="0"/>
      <w:marTop w:val="0"/>
      <w:marBottom w:val="0"/>
      <w:divBdr>
        <w:top w:val="none" w:sz="0" w:space="0" w:color="auto"/>
        <w:left w:val="none" w:sz="0" w:space="0" w:color="auto"/>
        <w:bottom w:val="none" w:sz="0" w:space="0" w:color="auto"/>
        <w:right w:val="none" w:sz="0" w:space="0" w:color="auto"/>
      </w:divBdr>
    </w:div>
    <w:div w:id="1991127496">
      <w:bodyDiv w:val="1"/>
      <w:marLeft w:val="0"/>
      <w:marRight w:val="0"/>
      <w:marTop w:val="0"/>
      <w:marBottom w:val="0"/>
      <w:divBdr>
        <w:top w:val="none" w:sz="0" w:space="0" w:color="auto"/>
        <w:left w:val="none" w:sz="0" w:space="0" w:color="auto"/>
        <w:bottom w:val="none" w:sz="0" w:space="0" w:color="auto"/>
        <w:right w:val="none" w:sz="0" w:space="0" w:color="auto"/>
      </w:divBdr>
      <w:divsChild>
        <w:div w:id="681475662">
          <w:marLeft w:val="0"/>
          <w:marRight w:val="0"/>
          <w:marTop w:val="0"/>
          <w:marBottom w:val="0"/>
          <w:divBdr>
            <w:top w:val="none" w:sz="0" w:space="0" w:color="auto"/>
            <w:left w:val="none" w:sz="0" w:space="0" w:color="auto"/>
            <w:bottom w:val="none" w:sz="0" w:space="0" w:color="auto"/>
            <w:right w:val="none" w:sz="0" w:space="0" w:color="auto"/>
          </w:divBdr>
        </w:div>
        <w:div w:id="512846134">
          <w:marLeft w:val="0"/>
          <w:marRight w:val="0"/>
          <w:marTop w:val="0"/>
          <w:marBottom w:val="0"/>
          <w:divBdr>
            <w:top w:val="none" w:sz="0" w:space="0" w:color="auto"/>
            <w:left w:val="none" w:sz="0" w:space="0" w:color="auto"/>
            <w:bottom w:val="none" w:sz="0" w:space="0" w:color="auto"/>
            <w:right w:val="none" w:sz="0" w:space="0" w:color="auto"/>
          </w:divBdr>
        </w:div>
      </w:divsChild>
    </w:div>
    <w:div w:id="2009674771">
      <w:bodyDiv w:val="1"/>
      <w:marLeft w:val="0"/>
      <w:marRight w:val="0"/>
      <w:marTop w:val="0"/>
      <w:marBottom w:val="0"/>
      <w:divBdr>
        <w:top w:val="none" w:sz="0" w:space="0" w:color="auto"/>
        <w:left w:val="none" w:sz="0" w:space="0" w:color="auto"/>
        <w:bottom w:val="none" w:sz="0" w:space="0" w:color="auto"/>
        <w:right w:val="none" w:sz="0" w:space="0" w:color="auto"/>
      </w:divBdr>
      <w:divsChild>
        <w:div w:id="1518040036">
          <w:marLeft w:val="0"/>
          <w:marRight w:val="0"/>
          <w:marTop w:val="0"/>
          <w:marBottom w:val="0"/>
          <w:divBdr>
            <w:top w:val="none" w:sz="0" w:space="0" w:color="auto"/>
            <w:left w:val="none" w:sz="0" w:space="0" w:color="auto"/>
            <w:bottom w:val="none" w:sz="0" w:space="0" w:color="auto"/>
            <w:right w:val="none" w:sz="0" w:space="0" w:color="auto"/>
          </w:divBdr>
          <w:divsChild>
            <w:div w:id="1609579310">
              <w:marLeft w:val="0"/>
              <w:marRight w:val="0"/>
              <w:marTop w:val="0"/>
              <w:marBottom w:val="0"/>
              <w:divBdr>
                <w:top w:val="none" w:sz="0" w:space="0" w:color="auto"/>
                <w:left w:val="none" w:sz="0" w:space="0" w:color="auto"/>
                <w:bottom w:val="none" w:sz="0" w:space="0" w:color="auto"/>
                <w:right w:val="none" w:sz="0" w:space="0" w:color="auto"/>
              </w:divBdr>
            </w:div>
          </w:divsChild>
        </w:div>
        <w:div w:id="396438247">
          <w:marLeft w:val="0"/>
          <w:marRight w:val="0"/>
          <w:marTop w:val="0"/>
          <w:marBottom w:val="0"/>
          <w:divBdr>
            <w:top w:val="none" w:sz="0" w:space="0" w:color="auto"/>
            <w:left w:val="none" w:sz="0" w:space="0" w:color="auto"/>
            <w:bottom w:val="none" w:sz="0" w:space="0" w:color="auto"/>
            <w:right w:val="none" w:sz="0" w:space="0" w:color="auto"/>
          </w:divBdr>
          <w:divsChild>
            <w:div w:id="124383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9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reading.ac.uk/tel-support-for-students/2018/08/30/turnitin-preparing-for-online-submission-turnitin-assignment-checklist/" TargetMode="External"/><Relationship Id="rId18" Type="http://schemas.openxmlformats.org/officeDocument/2006/relationships/hyperlink" Target="https://sites.reading.ac.uk/tel-support-for-students/2018/08/30/turnitin-has-my-submission-been-successfu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ites.reading.ac.uk/tel-support-for-students/2018/08/29/blackboard-assignment-what-file-types-can-i-submit/" TargetMode="External"/><Relationship Id="rId7" Type="http://schemas.openxmlformats.org/officeDocument/2006/relationships/settings" Target="settings.xml"/><Relationship Id="rId12" Type="http://schemas.openxmlformats.org/officeDocument/2006/relationships/hyperlink" Target="https://sites.reading.ac.uk/tel-support/2018/07/30/blackboard-how-to-copy-or-move-content-items-in-blackboard/" TargetMode="External"/><Relationship Id="rId17" Type="http://schemas.openxmlformats.org/officeDocument/2006/relationships/hyperlink" Target="https://sites.reading.ac.uk/tel-support-for-students/2018/09/03/turnitin-a-students-guide-to-submitting-a-turnitin-assignment/" TargetMode="External"/><Relationship Id="rId25" Type="http://schemas.openxmlformats.org/officeDocument/2006/relationships/hyperlink" Target="https://sites.reading.ac.uk/tel-support-for-students/2018/08/29/finding-submission-receipts-in-your-university-email-inbox/" TargetMode="External"/><Relationship Id="rId2" Type="http://schemas.openxmlformats.org/officeDocument/2006/relationships/customXml" Target="../customXml/item2.xml"/><Relationship Id="rId16" Type="http://schemas.openxmlformats.org/officeDocument/2006/relationships/hyperlink" Target="https://sites.reading.ac.uk/tel-support-for-students/2018/08/30/blackboard-learn-spld-how-do-i-download-and-insert-my-electronic-green-sticker/" TargetMode="External"/><Relationship Id="rId20" Type="http://schemas.openxmlformats.org/officeDocument/2006/relationships/hyperlink" Target="https://sites.reading.ac.uk/tel-support-for-students/2018/08/30/blackboard-learn-preparing-for-online-submission-a-blackboard-assignment-checklis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ites.reading.ac.uk/tel-support/2018/07/17/blackboard-creating-and-editing-an-item/" TargetMode="External"/><Relationship Id="rId24" Type="http://schemas.openxmlformats.org/officeDocument/2006/relationships/hyperlink" Target="https://sites.reading.ac.uk/tel-support-for-students/2018/08/29/blackboard-assignment-has-my-submission-been-successful/" TargetMode="External"/><Relationship Id="rId5" Type="http://schemas.openxmlformats.org/officeDocument/2006/relationships/numbering" Target="numbering.xml"/><Relationship Id="rId15" Type="http://schemas.openxmlformats.org/officeDocument/2006/relationships/hyperlink" Target="https://support.office.com/en-gb/article/Combine-documents-f8f07f09-4461-4376-b041-89ad67412cfe" TargetMode="External"/><Relationship Id="rId23" Type="http://schemas.openxmlformats.org/officeDocument/2006/relationships/hyperlink" Target="https://sites.reading.ac.uk/tel-support-for-students/2018/08/31/blackboard-learn-a-students-guide-to-submitting-work/"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ites.reading.ac.uk/tel-support-for-students/2018/08/29/finding-submission-receipts-in-your-university-email-inbo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reading.ac.uk/tel-support-for-students/2018/08/30/turnitin-what-file-types-can-i-submit/" TargetMode="External"/><Relationship Id="rId22" Type="http://schemas.openxmlformats.org/officeDocument/2006/relationships/hyperlink" Target="https://sites.reading.ac.uk/tel-support-for-students/2018/08/30/blackboard-learn-spld-how-do-i-download-and-insert-my-electronic-green-sticker/" TargetMode="External"/><Relationship Id="rId27" Type="http://schemas.openxmlformats.org/officeDocument/2006/relationships/footer" Target="foot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25400">
          <a:solidFill>
            <a:srgbClr val="FF8000"/>
          </a:solidFill>
          <a:round/>
          <a:headEnd/>
          <a:tailEnd/>
        </a:ln>
        <a:extLst>
          <a:ext uri="{909E8E84-426E-40DD-AFC4-6F175D3DCCD1}">
            <a14:hiddenFill xmlns:a14="http://schemas.microsoft.com/office/drawing/2010/main">
              <a:solidFill>
                <a:srgbClr val="336699"/>
              </a:solidFill>
            </a14:hiddenFill>
          </a:ext>
        </a:extLst>
      </a:spPr>
      <a:bodyPr rot="0" spcFirstLastPara="0" vertOverflow="overflow" horzOverflow="overflow" vert="horz" wrap="square" lIns="91440" tIns="45720" rIns="91440" bIns="45720" numCol="1" spcCol="0" rtlCol="0" fromWordArt="0" anchor="t" anchorCtr="0" forceAA="0" upright="1" compatLnSpc="1">
        <a:prstTxWarp prst="textNoShape">
          <a:avLst/>
        </a:prstTxWarp>
        <a:noAutofit/>
      </a:bodyPr>
      <a:lstStyle/>
    </a:spDef>
    <a:lnDef>
      <a:spPr bwMode="auto">
        <a:noFill/>
        <a:ln w="25400">
          <a:solidFill>
            <a:srgbClr val="FF8000"/>
          </a:solidFill>
          <a:round/>
          <a:headEnd/>
          <a:tailEnd type="arrow"/>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992A6E382EC54595DD9B47E4774CC5" ma:contentTypeVersion="7" ma:contentTypeDescription="Create a new document." ma:contentTypeScope="" ma:versionID="0a615873bebce111e718ab9d948bb547">
  <xsd:schema xmlns:xsd="http://www.w3.org/2001/XMLSchema" xmlns:xs="http://www.w3.org/2001/XMLSchema" xmlns:p="http://schemas.microsoft.com/office/2006/metadata/properties" xmlns:ns2="88c8d5c9-a197-49a6-b838-7d534697ef38" targetNamespace="http://schemas.microsoft.com/office/2006/metadata/properties" ma:root="true" ma:fieldsID="c45429c58c92787b87426ec68c5c5d08" ns2:_="">
    <xsd:import namespace="88c8d5c9-a197-49a6-b838-7d534697ef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c8d5c9-a197-49a6-b838-7d534697ef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9E9FC-F990-460C-A17F-E722C8F5983C}">
  <ds:schemaRefs>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88c8d5c9-a197-49a6-b838-7d534697ef38"/>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D1198F2-EA93-4015-BA59-A364ACA07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c8d5c9-a197-49a6-b838-7d534697e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664BD3-7EDA-4DED-8A23-8FF6F1584D07}">
  <ds:schemaRefs>
    <ds:schemaRef ds:uri="http://schemas.microsoft.com/sharepoint/v3/contenttype/forms"/>
  </ds:schemaRefs>
</ds:datastoreItem>
</file>

<file path=customXml/itemProps4.xml><?xml version="1.0" encoding="utf-8"?>
<ds:datastoreItem xmlns:ds="http://schemas.openxmlformats.org/officeDocument/2006/customXml" ds:itemID="{DA11E852-F127-4619-9223-672B5C203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Pages>
  <Words>1175</Words>
  <Characters>836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MA eSubmission student instruction templates</vt:lpstr>
    </vt:vector>
  </TitlesOfParts>
  <Company>University of Reading</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 eSubmission student instruction templates</dc:title>
  <dc:subject/>
  <dc:creator>Andy Turner</dc:creator>
  <cp:keywords/>
  <cp:lastModifiedBy>Tara Lehane</cp:lastModifiedBy>
  <cp:revision>22</cp:revision>
  <cp:lastPrinted>2015-01-16T15:31:00Z</cp:lastPrinted>
  <dcterms:created xsi:type="dcterms:W3CDTF">2018-08-29T14:40:00Z</dcterms:created>
  <dcterms:modified xsi:type="dcterms:W3CDTF">2018-10-3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992A6E382EC54595DD9B47E4774CC5</vt:lpwstr>
  </property>
</Properties>
</file>